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A6A1A5" w14:textId="77777777" w:rsidR="00D406E6" w:rsidRPr="00BC382D" w:rsidRDefault="00D406E6" w:rsidP="00D406E6">
      <w:pPr>
        <w:spacing w:after="0" w:line="240" w:lineRule="auto"/>
        <w:jc w:val="center"/>
        <w:rPr>
          <w:rFonts w:ascii="Times New Roman" w:hAnsi="Times New Roman"/>
          <w:b/>
          <w:sz w:val="28"/>
        </w:rPr>
      </w:pPr>
      <w:bookmarkStart w:id="0" w:name="_GoBack"/>
      <w:bookmarkEnd w:id="0"/>
      <w:r w:rsidRPr="00BC382D">
        <w:rPr>
          <w:rFonts w:ascii="Times New Roman" w:hAnsi="Times New Roman"/>
          <w:b/>
          <w:sz w:val="28"/>
        </w:rPr>
        <w:t>Instructions to Candidates</w:t>
      </w:r>
    </w:p>
    <w:p w14:paraId="169412F5" w14:textId="77777777" w:rsidR="00D406E6" w:rsidRPr="00F7619D" w:rsidRDefault="00D406E6" w:rsidP="00D406E6">
      <w:pPr>
        <w:spacing w:after="0" w:line="240" w:lineRule="auto"/>
        <w:jc w:val="center"/>
        <w:rPr>
          <w:rFonts w:ascii="Times New Roman" w:hAnsi="Times New Roman"/>
          <w:b/>
          <w:sz w:val="14"/>
        </w:rPr>
      </w:pPr>
    </w:p>
    <w:p w14:paraId="49A7F694" w14:textId="7433E3AC" w:rsidR="00D406E6" w:rsidRDefault="00D406E6" w:rsidP="00D406E6">
      <w:pPr>
        <w:spacing w:after="0" w:line="240" w:lineRule="auto"/>
        <w:jc w:val="both"/>
        <w:rPr>
          <w:rFonts w:ascii="Times New Roman" w:hAnsi="Times New Roman"/>
          <w:b/>
          <w:sz w:val="24"/>
        </w:rPr>
      </w:pPr>
      <w:bookmarkStart w:id="1" w:name="_Hlk144044914"/>
      <w:r w:rsidRPr="00BC382D">
        <w:rPr>
          <w:rFonts w:ascii="Times New Roman" w:hAnsi="Times New Roman"/>
          <w:b/>
          <w:sz w:val="24"/>
        </w:rPr>
        <w:t xml:space="preserve">Duly filled Biodata in the </w:t>
      </w:r>
      <w:r w:rsidR="00DC2C6C" w:rsidRPr="00BC382D">
        <w:rPr>
          <w:rFonts w:ascii="Times New Roman" w:hAnsi="Times New Roman"/>
          <w:b/>
          <w:sz w:val="24"/>
          <w:u w:val="single"/>
        </w:rPr>
        <w:t>specified</w:t>
      </w:r>
      <w:r w:rsidRPr="00BC382D">
        <w:rPr>
          <w:rFonts w:ascii="Times New Roman" w:hAnsi="Times New Roman"/>
          <w:b/>
          <w:sz w:val="24"/>
          <w:u w:val="single"/>
        </w:rPr>
        <w:t xml:space="preserve"> format </w:t>
      </w:r>
      <w:r w:rsidRPr="00BC382D">
        <w:rPr>
          <w:rFonts w:ascii="Times New Roman" w:hAnsi="Times New Roman"/>
          <w:b/>
          <w:sz w:val="24"/>
        </w:rPr>
        <w:t xml:space="preserve">must be submitted for consideration </w:t>
      </w:r>
      <w:r w:rsidR="004E7D70">
        <w:rPr>
          <w:rFonts w:ascii="Times New Roman" w:hAnsi="Times New Roman"/>
          <w:b/>
          <w:sz w:val="24"/>
        </w:rPr>
        <w:t>during</w:t>
      </w:r>
      <w:r w:rsidR="00D64963" w:rsidRPr="00BC382D">
        <w:rPr>
          <w:rFonts w:ascii="Times New Roman" w:hAnsi="Times New Roman"/>
          <w:b/>
          <w:sz w:val="24"/>
        </w:rPr>
        <w:t xml:space="preserve"> </w:t>
      </w:r>
      <w:r w:rsidR="00423BE6" w:rsidRPr="00BC382D">
        <w:rPr>
          <w:rFonts w:ascii="Times New Roman" w:hAnsi="Times New Roman"/>
          <w:b/>
          <w:sz w:val="24"/>
        </w:rPr>
        <w:t xml:space="preserve">the </w:t>
      </w:r>
      <w:r w:rsidR="00D64963" w:rsidRPr="00BC382D">
        <w:rPr>
          <w:rFonts w:ascii="Times New Roman" w:hAnsi="Times New Roman"/>
          <w:b/>
          <w:sz w:val="24"/>
        </w:rPr>
        <w:t>interview</w:t>
      </w:r>
      <w:r w:rsidR="0057319F" w:rsidRPr="00BC382D">
        <w:rPr>
          <w:rFonts w:ascii="Times New Roman" w:hAnsi="Times New Roman"/>
          <w:b/>
          <w:sz w:val="24"/>
        </w:rPr>
        <w:t>.</w:t>
      </w:r>
      <w:r w:rsidRPr="00BC382D">
        <w:rPr>
          <w:rFonts w:ascii="Times New Roman" w:hAnsi="Times New Roman"/>
          <w:b/>
          <w:sz w:val="24"/>
        </w:rPr>
        <w:t xml:space="preserve"> </w:t>
      </w:r>
    </w:p>
    <w:p w14:paraId="05B221E4" w14:textId="77777777" w:rsidR="004E7D70" w:rsidRPr="00BC382D" w:rsidRDefault="004E7D70" w:rsidP="00D406E6">
      <w:pPr>
        <w:spacing w:after="0" w:line="240" w:lineRule="auto"/>
        <w:jc w:val="both"/>
        <w:rPr>
          <w:rFonts w:ascii="Times New Roman" w:hAnsi="Times New Roman"/>
          <w:b/>
          <w:sz w:val="24"/>
        </w:rPr>
      </w:pPr>
    </w:p>
    <w:p w14:paraId="6447F272" w14:textId="1DCAEA97" w:rsidR="00D406E6" w:rsidRPr="00BC382D" w:rsidRDefault="00D406E6" w:rsidP="00D406E6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rFonts w:ascii="Times New Roman" w:hAnsi="Times New Roman"/>
          <w:b/>
          <w:u w:val="single"/>
        </w:rPr>
      </w:pPr>
      <w:r w:rsidRPr="00BC382D">
        <w:rPr>
          <w:rFonts w:ascii="Times New Roman" w:hAnsi="Times New Roman"/>
          <w:b/>
        </w:rPr>
        <w:t xml:space="preserve">Strictly avoid all </w:t>
      </w:r>
      <w:r w:rsidRPr="00BC382D">
        <w:rPr>
          <w:rFonts w:ascii="Times New Roman" w:hAnsi="Times New Roman"/>
          <w:b/>
          <w:u w:val="single"/>
        </w:rPr>
        <w:t>CAPITAL Letters,</w:t>
      </w:r>
      <w:r w:rsidRPr="00BC382D">
        <w:rPr>
          <w:rFonts w:ascii="Times New Roman" w:hAnsi="Times New Roman"/>
          <w:b/>
        </w:rPr>
        <w:t xml:space="preserve"> even for your name.</w:t>
      </w:r>
    </w:p>
    <w:p w14:paraId="04DF701F" w14:textId="2C68CE2A" w:rsidR="00D406E6" w:rsidRPr="00BC382D" w:rsidRDefault="00D406E6" w:rsidP="00D406E6">
      <w:pPr>
        <w:pStyle w:val="ListParagraph"/>
        <w:numPr>
          <w:ilvl w:val="0"/>
          <w:numId w:val="1"/>
        </w:numPr>
        <w:spacing w:after="0" w:line="360" w:lineRule="auto"/>
        <w:ind w:left="714" w:hanging="357"/>
        <w:jc w:val="both"/>
        <w:rPr>
          <w:rFonts w:ascii="Times New Roman" w:hAnsi="Times New Roman"/>
          <w:b/>
        </w:rPr>
      </w:pPr>
      <w:r w:rsidRPr="00BC382D">
        <w:rPr>
          <w:rFonts w:ascii="Times New Roman" w:hAnsi="Times New Roman"/>
          <w:b/>
        </w:rPr>
        <w:t xml:space="preserve">All the details must be filled in completely, </w:t>
      </w:r>
      <w:r w:rsidR="009C44BF" w:rsidRPr="00BC382D">
        <w:rPr>
          <w:rFonts w:ascii="Times New Roman" w:hAnsi="Times New Roman"/>
          <w:b/>
        </w:rPr>
        <w:t xml:space="preserve">and </w:t>
      </w:r>
      <w:r w:rsidRPr="00BC382D">
        <w:rPr>
          <w:rFonts w:ascii="Times New Roman" w:hAnsi="Times New Roman"/>
          <w:b/>
        </w:rPr>
        <w:t xml:space="preserve">fields not applicable should be clearly stated as NA. </w:t>
      </w:r>
    </w:p>
    <w:bookmarkEnd w:id="1"/>
    <w:p w14:paraId="1F9CA160" w14:textId="60C069A0" w:rsidR="004E7D70" w:rsidRPr="004E7D70" w:rsidRDefault="007652C8" w:rsidP="004E7D70">
      <w:pPr>
        <w:rPr>
          <w:rFonts w:ascii="Times New Roman" w:hAnsi="Times New Roman"/>
          <w:b/>
          <w:color w:val="FF0000"/>
          <w:sz w:val="24"/>
        </w:rPr>
      </w:pPr>
      <w:r w:rsidRPr="00723D33">
        <w:rPr>
          <w:rFonts w:ascii="Arial" w:hAnsi="Arial" w:cs="Arial"/>
          <w:b/>
          <w:color w:val="FF0000"/>
        </w:rPr>
        <w:t>Delete all the instructions in CV format when</w:t>
      </w:r>
      <w:r>
        <w:rPr>
          <w:rFonts w:ascii="Arial" w:hAnsi="Arial" w:cs="Arial"/>
          <w:b/>
          <w:color w:val="FF0000"/>
        </w:rPr>
        <w:t xml:space="preserve"> you will be</w:t>
      </w:r>
      <w:r w:rsidRPr="00723D33">
        <w:rPr>
          <w:rFonts w:ascii="Arial" w:hAnsi="Arial" w:cs="Arial"/>
          <w:b/>
          <w:color w:val="FF0000"/>
        </w:rPr>
        <w:t xml:space="preserve"> submitting the CV</w:t>
      </w:r>
      <w:r>
        <w:rPr>
          <w:rFonts w:ascii="Arial" w:hAnsi="Arial" w:cs="Arial"/>
          <w:b/>
          <w:color w:val="FF0000"/>
        </w:rPr>
        <w:t xml:space="preserve"> at the time of the interview</w:t>
      </w:r>
      <w:r w:rsidRPr="00723D33">
        <w:rPr>
          <w:rFonts w:ascii="Arial" w:hAnsi="Arial" w:cs="Arial"/>
          <w:b/>
          <w:color w:val="FF0000"/>
        </w:rPr>
        <w:t>.</w:t>
      </w:r>
    </w:p>
    <w:p w14:paraId="086CD663" w14:textId="5760E7D2" w:rsidR="00D406E6" w:rsidRPr="00F7619D" w:rsidRDefault="00D406E6" w:rsidP="00D406E6">
      <w:pPr>
        <w:spacing w:after="160" w:line="259" w:lineRule="auto"/>
        <w:rPr>
          <w:rFonts w:ascii="Times New Roman" w:hAnsi="Times New Roman"/>
          <w:b/>
          <w:color w:val="000000" w:themeColor="text1"/>
          <w:sz w:val="6"/>
        </w:rPr>
      </w:pPr>
    </w:p>
    <w:p w14:paraId="52694126" w14:textId="5C76775A" w:rsidR="00D406E6" w:rsidRDefault="00D406E6" w:rsidP="00D406E6">
      <w:pPr>
        <w:spacing w:after="0" w:line="240" w:lineRule="auto"/>
        <w:jc w:val="center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Biodata for </w:t>
      </w:r>
      <w:r w:rsidRPr="00605698">
        <w:rPr>
          <w:rFonts w:ascii="Arial" w:hAnsi="Arial" w:cs="Arial"/>
          <w:b/>
          <w:color w:val="000000" w:themeColor="text1"/>
        </w:rPr>
        <w:t xml:space="preserve">Application for the </w:t>
      </w:r>
      <w:r>
        <w:rPr>
          <w:rFonts w:ascii="Arial" w:hAnsi="Arial" w:cs="Arial"/>
          <w:b/>
          <w:color w:val="000000" w:themeColor="text1"/>
        </w:rPr>
        <w:t>P</w:t>
      </w:r>
      <w:r w:rsidRPr="00605698">
        <w:rPr>
          <w:rFonts w:ascii="Arial" w:hAnsi="Arial" w:cs="Arial"/>
          <w:b/>
          <w:color w:val="000000" w:themeColor="text1"/>
        </w:rPr>
        <w:t xml:space="preserve">ost of </w:t>
      </w:r>
      <w:r w:rsidR="00110880">
        <w:rPr>
          <w:rFonts w:ascii="Arial" w:hAnsi="Arial" w:cs="Arial"/>
          <w:b/>
          <w:color w:val="000000" w:themeColor="text1"/>
        </w:rPr>
        <w:t xml:space="preserve">Project </w:t>
      </w:r>
      <w:r w:rsidR="008F6CDF">
        <w:rPr>
          <w:rFonts w:ascii="Arial" w:hAnsi="Arial" w:cs="Arial"/>
          <w:b/>
          <w:color w:val="000000" w:themeColor="text1"/>
        </w:rPr>
        <w:t>Assistant</w:t>
      </w:r>
    </w:p>
    <w:p w14:paraId="2AF524F7" w14:textId="17C959D6" w:rsidR="00D406E6" w:rsidRPr="00605698" w:rsidRDefault="00D406E6" w:rsidP="00D406E6">
      <w:pPr>
        <w:spacing w:after="0" w:line="240" w:lineRule="auto"/>
        <w:jc w:val="center"/>
        <w:rPr>
          <w:rFonts w:ascii="Arial" w:hAnsi="Arial" w:cs="Arial"/>
          <w:b/>
          <w:color w:val="000000" w:themeColor="text1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1886"/>
        <w:gridCol w:w="7323"/>
      </w:tblGrid>
      <w:tr w:rsidR="00D406E6" w:rsidRPr="008F1FE5" w14:paraId="5557A327" w14:textId="77777777" w:rsidTr="009516C5">
        <w:tc>
          <w:tcPr>
            <w:tcW w:w="9209" w:type="dxa"/>
            <w:gridSpan w:val="2"/>
            <w:shd w:val="clear" w:color="auto" w:fill="D9D9D9" w:themeFill="background1" w:themeFillShade="D9"/>
          </w:tcPr>
          <w:p w14:paraId="722A2197" w14:textId="77777777" w:rsidR="00D406E6" w:rsidRPr="00EE480B" w:rsidRDefault="00D406E6" w:rsidP="009516C5">
            <w:pPr>
              <w:spacing w:after="0" w:line="240" w:lineRule="auto"/>
              <w:jc w:val="both"/>
              <w:rPr>
                <w:rFonts w:ascii="Arial" w:hAnsi="Arial" w:cs="Arial"/>
                <w:b/>
              </w:rPr>
            </w:pPr>
            <w:r w:rsidRPr="00EE480B">
              <w:rPr>
                <w:rFonts w:ascii="Arial" w:hAnsi="Arial" w:cs="Arial"/>
                <w:b/>
              </w:rPr>
              <w:t xml:space="preserve">Personal Details </w:t>
            </w:r>
          </w:p>
        </w:tc>
      </w:tr>
      <w:tr w:rsidR="00D406E6" w:rsidRPr="008F1FE5" w14:paraId="3D47C193" w14:textId="77777777" w:rsidTr="009516C5">
        <w:tc>
          <w:tcPr>
            <w:tcW w:w="1886" w:type="dxa"/>
            <w:shd w:val="clear" w:color="auto" w:fill="D9D9D9" w:themeFill="background1" w:themeFillShade="D9"/>
          </w:tcPr>
          <w:p w14:paraId="1E1AEE67" w14:textId="77777777" w:rsidR="00D406E6" w:rsidRPr="003E78B3" w:rsidRDefault="00D406E6" w:rsidP="009516C5">
            <w:pPr>
              <w:spacing w:after="0" w:line="240" w:lineRule="auto"/>
              <w:rPr>
                <w:rFonts w:ascii="Arial" w:hAnsi="Arial" w:cs="Arial"/>
                <w:b/>
                <w:szCs w:val="22"/>
              </w:rPr>
            </w:pPr>
            <w:r w:rsidRPr="003E78B3">
              <w:rPr>
                <w:rFonts w:ascii="Arial" w:hAnsi="Arial" w:cs="Arial"/>
                <w:b/>
                <w:szCs w:val="22"/>
              </w:rPr>
              <w:t xml:space="preserve">Name </w:t>
            </w:r>
          </w:p>
        </w:tc>
        <w:tc>
          <w:tcPr>
            <w:tcW w:w="7323" w:type="dxa"/>
          </w:tcPr>
          <w:p w14:paraId="0A38BA17" w14:textId="77777777" w:rsidR="00D406E6" w:rsidRPr="006462CE" w:rsidRDefault="00D406E6" w:rsidP="009516C5">
            <w:pPr>
              <w:spacing w:after="0" w:line="240" w:lineRule="auto"/>
              <w:jc w:val="both"/>
              <w:rPr>
                <w:rFonts w:ascii="Arial" w:hAnsi="Arial" w:cs="Arial"/>
                <w:u w:val="single"/>
              </w:rPr>
            </w:pPr>
            <w:r w:rsidRPr="006462CE">
              <w:rPr>
                <w:rFonts w:ascii="Arial" w:hAnsi="Arial" w:cs="Arial"/>
                <w:u w:val="single"/>
              </w:rPr>
              <w:t>_____</w:t>
            </w:r>
            <w:r w:rsidRPr="006462CE">
              <w:rPr>
                <w:rFonts w:ascii="Arial" w:hAnsi="Arial" w:cs="Arial"/>
                <w:szCs w:val="22"/>
                <w:u w:val="single"/>
              </w:rPr>
              <w:t>(Surname)</w:t>
            </w:r>
            <w:r w:rsidRPr="006462CE">
              <w:rPr>
                <w:rFonts w:ascii="Arial" w:hAnsi="Arial" w:cs="Arial"/>
                <w:u w:val="single"/>
              </w:rPr>
              <w:t>____________</w:t>
            </w:r>
            <w:r w:rsidRPr="006462CE">
              <w:rPr>
                <w:rFonts w:ascii="Arial" w:hAnsi="Arial" w:cs="Arial"/>
                <w:szCs w:val="22"/>
                <w:u w:val="single"/>
              </w:rPr>
              <w:t>(Name)</w:t>
            </w:r>
            <w:r w:rsidRPr="006462CE">
              <w:rPr>
                <w:rFonts w:ascii="Arial" w:hAnsi="Arial" w:cs="Arial"/>
                <w:u w:val="single"/>
              </w:rPr>
              <w:t>___________</w:t>
            </w:r>
            <w:r w:rsidRPr="006462CE">
              <w:rPr>
                <w:rFonts w:ascii="Arial" w:hAnsi="Arial" w:cs="Arial"/>
                <w:szCs w:val="22"/>
                <w:u w:val="single"/>
              </w:rPr>
              <w:t>(Middle Name)_________</w:t>
            </w:r>
          </w:p>
        </w:tc>
      </w:tr>
      <w:tr w:rsidR="00D406E6" w:rsidRPr="008F1FE5" w14:paraId="3D81F51F" w14:textId="77777777" w:rsidTr="009516C5">
        <w:tc>
          <w:tcPr>
            <w:tcW w:w="1886" w:type="dxa"/>
            <w:shd w:val="clear" w:color="auto" w:fill="D9D9D9" w:themeFill="background1" w:themeFillShade="D9"/>
          </w:tcPr>
          <w:p w14:paraId="04D9E73E" w14:textId="77777777" w:rsidR="00D406E6" w:rsidRPr="003E78B3" w:rsidRDefault="00D406E6" w:rsidP="009516C5">
            <w:pPr>
              <w:spacing w:after="0" w:line="240" w:lineRule="auto"/>
              <w:rPr>
                <w:rFonts w:ascii="Arial" w:hAnsi="Arial" w:cs="Arial"/>
                <w:b/>
                <w:szCs w:val="22"/>
              </w:rPr>
            </w:pPr>
            <w:r w:rsidRPr="003E78B3">
              <w:rPr>
                <w:rFonts w:ascii="Arial" w:hAnsi="Arial" w:cs="Arial"/>
                <w:b/>
                <w:szCs w:val="22"/>
              </w:rPr>
              <w:t xml:space="preserve">Birth Date </w:t>
            </w:r>
          </w:p>
        </w:tc>
        <w:tc>
          <w:tcPr>
            <w:tcW w:w="7323" w:type="dxa"/>
          </w:tcPr>
          <w:p w14:paraId="3688E9E6" w14:textId="77777777" w:rsidR="00D406E6" w:rsidRPr="006462CE" w:rsidRDefault="00D406E6" w:rsidP="009516C5">
            <w:pPr>
              <w:spacing w:after="0" w:line="240" w:lineRule="auto"/>
              <w:rPr>
                <w:rFonts w:ascii="Arial" w:hAnsi="Arial" w:cs="Arial"/>
                <w:szCs w:val="22"/>
              </w:rPr>
            </w:pPr>
            <w:r w:rsidRPr="006462CE">
              <w:rPr>
                <w:rFonts w:ascii="Arial" w:hAnsi="Arial" w:cs="Arial"/>
                <w:szCs w:val="22"/>
              </w:rPr>
              <w:t>____(DD)/____ (MM)/______(</w:t>
            </w:r>
            <w:r>
              <w:rPr>
                <w:rFonts w:ascii="Arial" w:hAnsi="Arial" w:cs="Arial"/>
                <w:szCs w:val="22"/>
              </w:rPr>
              <w:t>Y</w:t>
            </w:r>
            <w:r w:rsidRPr="006462CE">
              <w:rPr>
                <w:rFonts w:ascii="Arial" w:hAnsi="Arial" w:cs="Arial"/>
                <w:szCs w:val="22"/>
              </w:rPr>
              <w:t>)</w:t>
            </w:r>
          </w:p>
        </w:tc>
      </w:tr>
      <w:tr w:rsidR="00D406E6" w:rsidRPr="008F1FE5" w14:paraId="2802CCE2" w14:textId="77777777" w:rsidTr="009516C5">
        <w:trPr>
          <w:trHeight w:val="549"/>
        </w:trPr>
        <w:tc>
          <w:tcPr>
            <w:tcW w:w="1886" w:type="dxa"/>
            <w:shd w:val="clear" w:color="auto" w:fill="D9D9D9" w:themeFill="background1" w:themeFillShade="D9"/>
          </w:tcPr>
          <w:p w14:paraId="3DA57490" w14:textId="77777777" w:rsidR="00D406E6" w:rsidRPr="003E78B3" w:rsidRDefault="00D406E6" w:rsidP="009516C5">
            <w:pPr>
              <w:spacing w:after="0" w:line="240" w:lineRule="auto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Residential</w:t>
            </w:r>
            <w:r w:rsidRPr="003E78B3">
              <w:rPr>
                <w:rFonts w:ascii="Arial" w:hAnsi="Arial" w:cs="Arial"/>
                <w:b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Cs w:val="22"/>
              </w:rPr>
              <w:t>Address</w:t>
            </w:r>
          </w:p>
        </w:tc>
        <w:tc>
          <w:tcPr>
            <w:tcW w:w="7323" w:type="dxa"/>
          </w:tcPr>
          <w:p w14:paraId="0F758B09" w14:textId="77777777" w:rsidR="00D406E6" w:rsidRPr="008F1FE5" w:rsidRDefault="00D406E6" w:rsidP="009516C5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  <w:p w14:paraId="2B63A021" w14:textId="77777777" w:rsidR="00D406E6" w:rsidRPr="008F1FE5" w:rsidRDefault="00D406E6" w:rsidP="009516C5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</w:tr>
      <w:tr w:rsidR="00D406E6" w:rsidRPr="008F1FE5" w14:paraId="641812FF" w14:textId="77777777" w:rsidTr="009516C5">
        <w:tc>
          <w:tcPr>
            <w:tcW w:w="1886" w:type="dxa"/>
            <w:shd w:val="clear" w:color="auto" w:fill="D9D9D9" w:themeFill="background1" w:themeFillShade="D9"/>
          </w:tcPr>
          <w:p w14:paraId="0E7ACB1A" w14:textId="77777777" w:rsidR="00D406E6" w:rsidRPr="003E78B3" w:rsidRDefault="00D406E6" w:rsidP="009516C5">
            <w:pPr>
              <w:spacing w:after="0" w:line="240" w:lineRule="auto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Mobile</w:t>
            </w:r>
            <w:r w:rsidRPr="003E78B3">
              <w:rPr>
                <w:rFonts w:ascii="Arial" w:hAnsi="Arial" w:cs="Arial"/>
                <w:b/>
                <w:szCs w:val="22"/>
              </w:rPr>
              <w:t xml:space="preserve"> no.</w:t>
            </w:r>
          </w:p>
        </w:tc>
        <w:tc>
          <w:tcPr>
            <w:tcW w:w="7323" w:type="dxa"/>
          </w:tcPr>
          <w:p w14:paraId="17CE657C" w14:textId="77777777" w:rsidR="00D406E6" w:rsidRPr="008F1FE5" w:rsidRDefault="00D406E6" w:rsidP="009516C5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</w:tr>
      <w:tr w:rsidR="00D406E6" w:rsidRPr="008F1FE5" w14:paraId="58625028" w14:textId="77777777" w:rsidTr="009516C5">
        <w:tc>
          <w:tcPr>
            <w:tcW w:w="1886" w:type="dxa"/>
            <w:shd w:val="clear" w:color="auto" w:fill="D9D9D9" w:themeFill="background1" w:themeFillShade="D9"/>
          </w:tcPr>
          <w:p w14:paraId="0A9DAF62" w14:textId="77777777" w:rsidR="00D406E6" w:rsidRPr="003E78B3" w:rsidRDefault="00D406E6" w:rsidP="009516C5">
            <w:pPr>
              <w:spacing w:after="0" w:line="240" w:lineRule="auto"/>
              <w:rPr>
                <w:rFonts w:ascii="Arial" w:hAnsi="Arial" w:cs="Arial"/>
                <w:b/>
                <w:szCs w:val="22"/>
              </w:rPr>
            </w:pPr>
            <w:r w:rsidRPr="003E78B3">
              <w:rPr>
                <w:rFonts w:ascii="Arial" w:hAnsi="Arial" w:cs="Arial"/>
                <w:b/>
                <w:szCs w:val="22"/>
              </w:rPr>
              <w:t xml:space="preserve">Email </w:t>
            </w:r>
          </w:p>
        </w:tc>
        <w:tc>
          <w:tcPr>
            <w:tcW w:w="7323" w:type="dxa"/>
          </w:tcPr>
          <w:p w14:paraId="5E5E07E9" w14:textId="77777777" w:rsidR="00D406E6" w:rsidRPr="008F1FE5" w:rsidRDefault="00D406E6" w:rsidP="009516C5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</w:tr>
    </w:tbl>
    <w:p w14:paraId="4EA9F88E" w14:textId="77777777" w:rsidR="00D406E6" w:rsidRPr="008F1FE5" w:rsidRDefault="00D406E6" w:rsidP="00D406E6">
      <w:pPr>
        <w:spacing w:after="0" w:line="240" w:lineRule="auto"/>
        <w:rPr>
          <w:rFonts w:ascii="Arial" w:hAnsi="Arial" w:cs="Arial"/>
          <w:b/>
          <w:sz w:val="20"/>
        </w:rPr>
      </w:pPr>
    </w:p>
    <w:p w14:paraId="69B13A3F" w14:textId="72BE479A" w:rsidR="00D406E6" w:rsidRPr="008F1FE5" w:rsidRDefault="00D406E6" w:rsidP="00D406E6">
      <w:pPr>
        <w:spacing w:after="0" w:line="240" w:lineRule="auto"/>
        <w:rPr>
          <w:rFonts w:ascii="Arial" w:hAnsi="Arial" w:cs="Arial"/>
          <w:b/>
          <w:iCs/>
          <w:sz w:val="20"/>
        </w:rPr>
      </w:pPr>
      <w:r w:rsidRPr="008F1FE5">
        <w:rPr>
          <w:rFonts w:ascii="Arial" w:hAnsi="Arial" w:cs="Arial"/>
          <w:b/>
          <w:iCs/>
          <w:sz w:val="20"/>
        </w:rPr>
        <w:t xml:space="preserve">Educational Qualification: Degrees obtained give details starting from </w:t>
      </w:r>
      <w:r w:rsidR="00DC2C6C">
        <w:rPr>
          <w:rFonts w:ascii="Arial" w:hAnsi="Arial" w:cs="Arial"/>
          <w:b/>
          <w:iCs/>
          <w:sz w:val="20"/>
        </w:rPr>
        <w:t>SSC</w:t>
      </w:r>
      <w:r w:rsidRPr="008F1FE5">
        <w:rPr>
          <w:rFonts w:ascii="Arial" w:hAnsi="Arial" w:cs="Arial"/>
          <w:b/>
          <w:iCs/>
          <w:sz w:val="20"/>
        </w:rPr>
        <w:t xml:space="preserve"> to </w:t>
      </w:r>
      <w:r>
        <w:rPr>
          <w:rFonts w:ascii="Arial" w:hAnsi="Arial" w:cs="Arial"/>
          <w:b/>
          <w:iCs/>
          <w:sz w:val="20"/>
        </w:rPr>
        <w:t>H</w:t>
      </w:r>
      <w:r w:rsidRPr="008F1FE5">
        <w:rPr>
          <w:rFonts w:ascii="Arial" w:hAnsi="Arial" w:cs="Arial"/>
          <w:b/>
          <w:iCs/>
          <w:sz w:val="20"/>
        </w:rPr>
        <w:t>ighest degree (</w:t>
      </w:r>
      <w:r w:rsidRPr="007368EA">
        <w:rPr>
          <w:rFonts w:ascii="Arial" w:hAnsi="Arial" w:cs="Arial"/>
          <w:iCs/>
          <w:color w:val="FF0000"/>
          <w:sz w:val="20"/>
        </w:rPr>
        <w:t>Highest degree on TOP of the list</w:t>
      </w:r>
      <w:r w:rsidRPr="008F1FE5">
        <w:rPr>
          <w:rFonts w:ascii="Arial" w:hAnsi="Arial" w:cs="Arial"/>
          <w:b/>
          <w:iCs/>
          <w:sz w:val="20"/>
        </w:rPr>
        <w:t>)</w:t>
      </w:r>
    </w:p>
    <w:tbl>
      <w:tblPr>
        <w:tblStyle w:val="TableGrid"/>
        <w:tblW w:w="9296" w:type="dxa"/>
        <w:tblLook w:val="04A0" w:firstRow="1" w:lastRow="0" w:firstColumn="1" w:lastColumn="0" w:noHBand="0" w:noVBand="1"/>
      </w:tblPr>
      <w:tblGrid>
        <w:gridCol w:w="1712"/>
        <w:gridCol w:w="3721"/>
        <w:gridCol w:w="2784"/>
        <w:gridCol w:w="1079"/>
      </w:tblGrid>
      <w:tr w:rsidR="00D406E6" w:rsidRPr="008F1FE5" w14:paraId="77EBC848" w14:textId="77777777" w:rsidTr="008F6CDF">
        <w:trPr>
          <w:trHeight w:val="459"/>
        </w:trPr>
        <w:tc>
          <w:tcPr>
            <w:tcW w:w="1712" w:type="dxa"/>
            <w:shd w:val="clear" w:color="auto" w:fill="D9D9D9" w:themeFill="background1" w:themeFillShade="D9"/>
          </w:tcPr>
          <w:p w14:paraId="4F147AD9" w14:textId="77777777" w:rsidR="00D406E6" w:rsidRDefault="00D406E6" w:rsidP="009516C5">
            <w:pPr>
              <w:spacing w:after="0" w:line="240" w:lineRule="auto"/>
              <w:rPr>
                <w:rFonts w:ascii="Arial" w:hAnsi="Arial" w:cs="Arial"/>
                <w:b/>
                <w:szCs w:val="22"/>
              </w:rPr>
            </w:pPr>
            <w:r w:rsidRPr="00510BAC">
              <w:rPr>
                <w:rFonts w:ascii="Arial" w:hAnsi="Arial" w:cs="Arial"/>
                <w:b/>
                <w:szCs w:val="22"/>
              </w:rPr>
              <w:t xml:space="preserve">Degree </w:t>
            </w:r>
          </w:p>
          <w:p w14:paraId="5FB9A940" w14:textId="77777777" w:rsidR="00D406E6" w:rsidRPr="00510BAC" w:rsidRDefault="00D406E6" w:rsidP="009516C5">
            <w:pPr>
              <w:spacing w:after="0" w:line="240" w:lineRule="auto"/>
              <w:rPr>
                <w:rFonts w:ascii="Arial" w:hAnsi="Arial" w:cs="Arial"/>
                <w:b/>
                <w:szCs w:val="22"/>
              </w:rPr>
            </w:pPr>
            <w:r w:rsidRPr="00510BAC">
              <w:rPr>
                <w:rFonts w:ascii="Arial" w:hAnsi="Arial" w:cs="Arial"/>
                <w:b/>
                <w:szCs w:val="22"/>
              </w:rPr>
              <w:t>(Passing Year)</w:t>
            </w:r>
          </w:p>
        </w:tc>
        <w:tc>
          <w:tcPr>
            <w:tcW w:w="3721" w:type="dxa"/>
            <w:shd w:val="clear" w:color="auto" w:fill="D9D9D9" w:themeFill="background1" w:themeFillShade="D9"/>
          </w:tcPr>
          <w:p w14:paraId="709EF4F5" w14:textId="4929A592" w:rsidR="00D406E6" w:rsidRDefault="00D406E6" w:rsidP="008F6CDF">
            <w:pPr>
              <w:spacing w:after="0" w:line="240" w:lineRule="auto"/>
              <w:jc w:val="center"/>
              <w:rPr>
                <w:rFonts w:ascii="Arial" w:hAnsi="Arial" w:cs="Arial"/>
                <w:b/>
                <w:szCs w:val="22"/>
              </w:rPr>
            </w:pPr>
            <w:r w:rsidRPr="00510BAC">
              <w:rPr>
                <w:rFonts w:ascii="Arial" w:hAnsi="Arial" w:cs="Arial"/>
                <w:b/>
                <w:szCs w:val="22"/>
              </w:rPr>
              <w:t>Institution &amp; University</w:t>
            </w:r>
            <w:r w:rsidR="0081456B">
              <w:rPr>
                <w:rFonts w:ascii="Arial" w:hAnsi="Arial" w:cs="Arial"/>
                <w:b/>
                <w:szCs w:val="22"/>
              </w:rPr>
              <w:t xml:space="preserve"> / Board</w:t>
            </w:r>
          </w:p>
          <w:p w14:paraId="1D284CBF" w14:textId="795BAABF" w:rsidR="00D406E6" w:rsidRPr="00510BAC" w:rsidRDefault="00D406E6" w:rsidP="008F6CDF">
            <w:pPr>
              <w:spacing w:after="0" w:line="240" w:lineRule="auto"/>
              <w:jc w:val="center"/>
              <w:rPr>
                <w:rFonts w:ascii="Arial" w:hAnsi="Arial" w:cs="Arial"/>
                <w:b/>
                <w:szCs w:val="22"/>
              </w:rPr>
            </w:pPr>
            <w:r w:rsidRPr="00B330B8">
              <w:rPr>
                <w:rFonts w:ascii="Arial" w:hAnsi="Arial" w:cs="Arial"/>
                <w:color w:val="FF0000"/>
              </w:rPr>
              <w:t>(Add more columns if required</w:t>
            </w:r>
            <w:r w:rsidR="003A641C">
              <w:rPr>
                <w:rFonts w:ascii="Arial" w:hAnsi="Arial" w:cs="Arial"/>
                <w:color w:val="FF0000"/>
              </w:rPr>
              <w:t>.</w:t>
            </w:r>
            <w:r w:rsidRPr="00B330B8">
              <w:rPr>
                <w:rFonts w:ascii="Arial" w:hAnsi="Arial" w:cs="Arial"/>
                <w:color w:val="FF0000"/>
              </w:rPr>
              <w:t>)</w:t>
            </w:r>
          </w:p>
        </w:tc>
        <w:tc>
          <w:tcPr>
            <w:tcW w:w="2784" w:type="dxa"/>
            <w:shd w:val="clear" w:color="auto" w:fill="D9D9D9" w:themeFill="background1" w:themeFillShade="D9"/>
          </w:tcPr>
          <w:p w14:paraId="2E150B09" w14:textId="5DC19F24" w:rsidR="00D406E6" w:rsidRPr="00510BAC" w:rsidRDefault="008F6CDF" w:rsidP="008F6CDF">
            <w:pPr>
              <w:spacing w:after="0" w:line="240" w:lineRule="auto"/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Subjects</w:t>
            </w:r>
          </w:p>
        </w:tc>
        <w:tc>
          <w:tcPr>
            <w:tcW w:w="1079" w:type="dxa"/>
            <w:shd w:val="clear" w:color="auto" w:fill="D9D9D9" w:themeFill="background1" w:themeFillShade="D9"/>
          </w:tcPr>
          <w:p w14:paraId="78553554" w14:textId="13E883BE" w:rsidR="00D406E6" w:rsidRPr="00510BAC" w:rsidRDefault="008F6CDF" w:rsidP="008F6CDF">
            <w:pPr>
              <w:spacing w:after="0" w:line="240" w:lineRule="auto"/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Grade</w:t>
            </w:r>
            <w:r w:rsidR="00D406E6" w:rsidRPr="00510BAC">
              <w:rPr>
                <w:rFonts w:ascii="Arial" w:hAnsi="Arial" w:cs="Arial"/>
                <w:b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Cs w:val="22"/>
              </w:rPr>
              <w:t>(</w:t>
            </w:r>
            <w:r w:rsidR="00D406E6" w:rsidRPr="00510BAC">
              <w:rPr>
                <w:rFonts w:ascii="Arial" w:hAnsi="Arial" w:cs="Arial"/>
                <w:b/>
                <w:szCs w:val="22"/>
              </w:rPr>
              <w:t>%</w:t>
            </w:r>
            <w:r>
              <w:rPr>
                <w:rFonts w:ascii="Arial" w:hAnsi="Arial" w:cs="Arial"/>
                <w:b/>
                <w:szCs w:val="22"/>
              </w:rPr>
              <w:t>)</w:t>
            </w:r>
          </w:p>
        </w:tc>
      </w:tr>
      <w:tr w:rsidR="00D406E6" w:rsidRPr="008F1FE5" w14:paraId="780D13AB" w14:textId="77777777" w:rsidTr="008F6CDF">
        <w:trPr>
          <w:trHeight w:val="470"/>
        </w:trPr>
        <w:tc>
          <w:tcPr>
            <w:tcW w:w="1712" w:type="dxa"/>
            <w:shd w:val="clear" w:color="auto" w:fill="D9D9D9" w:themeFill="background1" w:themeFillShade="D9"/>
          </w:tcPr>
          <w:p w14:paraId="70C9BFF6" w14:textId="77777777" w:rsidR="0081456B" w:rsidRPr="00510BAC" w:rsidRDefault="0081456B" w:rsidP="0081456B">
            <w:pPr>
              <w:spacing w:after="0" w:line="240" w:lineRule="auto"/>
              <w:rPr>
                <w:rFonts w:ascii="Arial" w:hAnsi="Arial" w:cs="Arial"/>
                <w:szCs w:val="22"/>
              </w:rPr>
            </w:pPr>
            <w:r w:rsidRPr="00510BAC">
              <w:rPr>
                <w:rFonts w:ascii="Arial" w:hAnsi="Arial" w:cs="Arial"/>
                <w:szCs w:val="22"/>
              </w:rPr>
              <w:t xml:space="preserve">Bachelor </w:t>
            </w:r>
          </w:p>
          <w:p w14:paraId="69E56ECF" w14:textId="6424969C" w:rsidR="00D406E6" w:rsidRPr="00510BAC" w:rsidRDefault="00D406E6" w:rsidP="0081456B">
            <w:pPr>
              <w:spacing w:after="0" w:line="240" w:lineRule="auto"/>
              <w:rPr>
                <w:rFonts w:ascii="Arial" w:hAnsi="Arial" w:cs="Arial"/>
                <w:szCs w:val="22"/>
              </w:rPr>
            </w:pPr>
            <w:r w:rsidRPr="00510BAC">
              <w:rPr>
                <w:rFonts w:ascii="Arial" w:hAnsi="Arial" w:cs="Arial"/>
                <w:szCs w:val="22"/>
              </w:rPr>
              <w:t>(_____)</w:t>
            </w:r>
          </w:p>
        </w:tc>
        <w:tc>
          <w:tcPr>
            <w:tcW w:w="3721" w:type="dxa"/>
          </w:tcPr>
          <w:p w14:paraId="21D8F230" w14:textId="77777777" w:rsidR="00D406E6" w:rsidRPr="008F1FE5" w:rsidRDefault="00D406E6" w:rsidP="009516C5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2784" w:type="dxa"/>
          </w:tcPr>
          <w:p w14:paraId="1ACFE000" w14:textId="77777777" w:rsidR="00D406E6" w:rsidRPr="008F1FE5" w:rsidRDefault="00D406E6" w:rsidP="009516C5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079" w:type="dxa"/>
          </w:tcPr>
          <w:p w14:paraId="33D11B32" w14:textId="77777777" w:rsidR="00D406E6" w:rsidRPr="008F1FE5" w:rsidRDefault="00D406E6" w:rsidP="009516C5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</w:tr>
      <w:tr w:rsidR="00D406E6" w:rsidRPr="008F1FE5" w14:paraId="1967FF7F" w14:textId="77777777" w:rsidTr="008F6CDF">
        <w:trPr>
          <w:trHeight w:val="459"/>
        </w:trPr>
        <w:tc>
          <w:tcPr>
            <w:tcW w:w="1712" w:type="dxa"/>
            <w:shd w:val="clear" w:color="auto" w:fill="D9D9D9" w:themeFill="background1" w:themeFillShade="D9"/>
          </w:tcPr>
          <w:p w14:paraId="28B88467" w14:textId="150FAEA4" w:rsidR="00D406E6" w:rsidRPr="00510BAC" w:rsidRDefault="0081456B" w:rsidP="009516C5">
            <w:pPr>
              <w:spacing w:after="0" w:line="240" w:lineRule="auto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 xml:space="preserve">12 </w:t>
            </w:r>
            <w:proofErr w:type="spellStart"/>
            <w:r>
              <w:rPr>
                <w:rFonts w:ascii="Arial" w:hAnsi="Arial" w:cs="Arial"/>
                <w:szCs w:val="22"/>
              </w:rPr>
              <w:t>th</w:t>
            </w:r>
            <w:proofErr w:type="spellEnd"/>
            <w:r>
              <w:rPr>
                <w:rFonts w:ascii="Arial" w:hAnsi="Arial" w:cs="Arial"/>
                <w:szCs w:val="22"/>
              </w:rPr>
              <w:t xml:space="preserve"> </w:t>
            </w:r>
          </w:p>
          <w:p w14:paraId="49BC31DE" w14:textId="77777777" w:rsidR="00D406E6" w:rsidRPr="00510BAC" w:rsidRDefault="00D406E6" w:rsidP="009516C5">
            <w:pPr>
              <w:spacing w:after="0" w:line="240" w:lineRule="auto"/>
              <w:rPr>
                <w:rFonts w:ascii="Arial" w:hAnsi="Arial" w:cs="Arial"/>
                <w:szCs w:val="22"/>
              </w:rPr>
            </w:pPr>
            <w:r w:rsidRPr="00510BAC">
              <w:rPr>
                <w:rFonts w:ascii="Arial" w:hAnsi="Arial" w:cs="Arial"/>
                <w:szCs w:val="22"/>
              </w:rPr>
              <w:t>(_____)</w:t>
            </w:r>
          </w:p>
        </w:tc>
        <w:tc>
          <w:tcPr>
            <w:tcW w:w="3721" w:type="dxa"/>
          </w:tcPr>
          <w:p w14:paraId="53D1F24E" w14:textId="77777777" w:rsidR="00D406E6" w:rsidRPr="008F1FE5" w:rsidRDefault="00D406E6" w:rsidP="009516C5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2784" w:type="dxa"/>
          </w:tcPr>
          <w:p w14:paraId="38498050" w14:textId="77777777" w:rsidR="00D406E6" w:rsidRPr="008F1FE5" w:rsidRDefault="00D406E6" w:rsidP="009516C5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079" w:type="dxa"/>
          </w:tcPr>
          <w:p w14:paraId="76CC5F11" w14:textId="77777777" w:rsidR="00D406E6" w:rsidRPr="008F1FE5" w:rsidRDefault="00D406E6" w:rsidP="009516C5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</w:tr>
      <w:tr w:rsidR="0081456B" w:rsidRPr="008F1FE5" w14:paraId="7003B0F2" w14:textId="77777777" w:rsidTr="008F6CDF">
        <w:trPr>
          <w:trHeight w:val="470"/>
        </w:trPr>
        <w:tc>
          <w:tcPr>
            <w:tcW w:w="1712" w:type="dxa"/>
            <w:shd w:val="clear" w:color="auto" w:fill="D9D9D9" w:themeFill="background1" w:themeFillShade="D9"/>
          </w:tcPr>
          <w:p w14:paraId="171620F6" w14:textId="0A2247E7" w:rsidR="0081456B" w:rsidRPr="00510BAC" w:rsidRDefault="0081456B" w:rsidP="0081456B">
            <w:pPr>
              <w:spacing w:after="0" w:line="240" w:lineRule="auto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 xml:space="preserve">10 </w:t>
            </w:r>
            <w:proofErr w:type="spellStart"/>
            <w:r>
              <w:rPr>
                <w:rFonts w:ascii="Arial" w:hAnsi="Arial" w:cs="Arial"/>
                <w:szCs w:val="22"/>
              </w:rPr>
              <w:t>th</w:t>
            </w:r>
            <w:proofErr w:type="spellEnd"/>
            <w:r>
              <w:rPr>
                <w:rFonts w:ascii="Arial" w:hAnsi="Arial" w:cs="Arial"/>
                <w:szCs w:val="22"/>
              </w:rPr>
              <w:t xml:space="preserve"> </w:t>
            </w:r>
          </w:p>
          <w:p w14:paraId="3DC13229" w14:textId="46FB32A4" w:rsidR="0081456B" w:rsidRDefault="0081456B" w:rsidP="0081456B">
            <w:pPr>
              <w:spacing w:after="0" w:line="240" w:lineRule="auto"/>
              <w:rPr>
                <w:rFonts w:ascii="Arial" w:hAnsi="Arial" w:cs="Arial"/>
              </w:rPr>
            </w:pPr>
            <w:r w:rsidRPr="00510BAC">
              <w:rPr>
                <w:rFonts w:ascii="Arial" w:hAnsi="Arial" w:cs="Arial"/>
                <w:szCs w:val="22"/>
              </w:rPr>
              <w:t>(_____)</w:t>
            </w:r>
          </w:p>
        </w:tc>
        <w:tc>
          <w:tcPr>
            <w:tcW w:w="3721" w:type="dxa"/>
          </w:tcPr>
          <w:p w14:paraId="37AE1A93" w14:textId="77777777" w:rsidR="0081456B" w:rsidRPr="008F1FE5" w:rsidRDefault="0081456B" w:rsidP="009516C5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784" w:type="dxa"/>
          </w:tcPr>
          <w:p w14:paraId="2D3E3E6A" w14:textId="77777777" w:rsidR="0081456B" w:rsidRPr="008F1FE5" w:rsidRDefault="0081456B" w:rsidP="009516C5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079" w:type="dxa"/>
          </w:tcPr>
          <w:p w14:paraId="47ED2726" w14:textId="77777777" w:rsidR="0081456B" w:rsidRPr="008F1FE5" w:rsidRDefault="0081456B" w:rsidP="009516C5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14:paraId="45C16967" w14:textId="4AB78F66" w:rsidR="00D406E6" w:rsidRDefault="00D406E6" w:rsidP="00D406E6">
      <w:pPr>
        <w:spacing w:after="0" w:line="240" w:lineRule="auto"/>
        <w:rPr>
          <w:rFonts w:ascii="Arial" w:hAnsi="Arial" w:cs="Arial"/>
          <w:sz w:val="20"/>
        </w:rPr>
      </w:pPr>
    </w:p>
    <w:p w14:paraId="73D74714" w14:textId="4E572101" w:rsidR="00110880" w:rsidRDefault="00110880" w:rsidP="00110880">
      <w:pPr>
        <w:spacing w:after="0" w:line="240" w:lineRule="auto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 xml:space="preserve">Work Experience </w:t>
      </w:r>
    </w:p>
    <w:p w14:paraId="7F9A05AA" w14:textId="77777777" w:rsidR="00D8016E" w:rsidRPr="00110880" w:rsidRDefault="00D8016E" w:rsidP="00110880">
      <w:pPr>
        <w:spacing w:after="0" w:line="240" w:lineRule="auto"/>
        <w:rPr>
          <w:rFonts w:ascii="Arial" w:hAnsi="Arial" w:cs="Arial"/>
          <w:b/>
          <w:sz w:val="20"/>
        </w:rPr>
      </w:pPr>
    </w:p>
    <w:p w14:paraId="24CECF44" w14:textId="046255E5" w:rsidR="00110880" w:rsidRPr="00110880" w:rsidRDefault="00157D22" w:rsidP="00110880">
      <w:pPr>
        <w:spacing w:after="0" w:line="240" w:lineRule="auto"/>
        <w:rPr>
          <w:rFonts w:ascii="Arial" w:hAnsi="Arial" w:cs="Arial"/>
          <w:b/>
          <w:color w:val="FF0000"/>
          <w:sz w:val="20"/>
        </w:rPr>
      </w:pPr>
      <w:r w:rsidRPr="00157D22">
        <w:rPr>
          <w:rFonts w:ascii="Arial" w:hAnsi="Arial" w:cs="Arial"/>
          <w:sz w:val="20"/>
          <w:lang w:val="en-US"/>
        </w:rPr>
        <w:t xml:space="preserve">Key Highlights of Work Done </w:t>
      </w:r>
      <w:r w:rsidR="00110880" w:rsidRPr="00110880">
        <w:rPr>
          <w:rFonts w:ascii="Arial" w:hAnsi="Arial" w:cs="Arial"/>
          <w:sz w:val="20"/>
          <w:u w:val="single"/>
          <w:lang w:val="en-US"/>
        </w:rPr>
        <w:t xml:space="preserve">Should Not Exceed 150 Words. </w:t>
      </w:r>
    </w:p>
    <w:p w14:paraId="2CF22711" w14:textId="3FB7B253" w:rsidR="00110880" w:rsidRPr="00110880" w:rsidRDefault="00110880" w:rsidP="00110880">
      <w:pPr>
        <w:spacing w:after="0" w:line="240" w:lineRule="auto"/>
        <w:rPr>
          <w:rFonts w:ascii="Arial" w:hAnsi="Arial" w:cs="Arial"/>
          <w:sz w:val="20"/>
          <w:u w:val="single"/>
          <w:lang w:val="en-US"/>
        </w:rPr>
      </w:pPr>
      <w:r w:rsidRPr="00110880">
        <w:rPr>
          <w:rFonts w:ascii="Arial" w:hAnsi="Arial" w:cs="Arial"/>
          <w:color w:val="FF0000"/>
          <w:sz w:val="20"/>
        </w:rPr>
        <w:t>(</w:t>
      </w:r>
      <w:r w:rsidR="003A641C">
        <w:rPr>
          <w:rFonts w:ascii="Arial" w:hAnsi="Arial" w:cs="Arial"/>
          <w:color w:val="FF0000"/>
          <w:sz w:val="20"/>
        </w:rPr>
        <w:t>Add more columns if required, starting from the most recent on Top of the list.</w:t>
      </w:r>
      <w:r w:rsidRPr="00110880">
        <w:rPr>
          <w:rFonts w:ascii="Arial" w:hAnsi="Arial" w:cs="Arial"/>
          <w:color w:val="FF0000"/>
          <w:sz w:val="20"/>
        </w:rPr>
        <w:t>)</w:t>
      </w:r>
    </w:p>
    <w:tbl>
      <w:tblPr>
        <w:tblStyle w:val="TableGrid1"/>
        <w:tblW w:w="9385" w:type="dxa"/>
        <w:tblLook w:val="04A0" w:firstRow="1" w:lastRow="0" w:firstColumn="1" w:lastColumn="0" w:noHBand="0" w:noVBand="1"/>
      </w:tblPr>
      <w:tblGrid>
        <w:gridCol w:w="9385"/>
      </w:tblGrid>
      <w:tr w:rsidR="00110880" w:rsidRPr="00110880" w14:paraId="5EA766CF" w14:textId="77777777" w:rsidTr="008F6CDF">
        <w:trPr>
          <w:trHeight w:val="230"/>
        </w:trPr>
        <w:tc>
          <w:tcPr>
            <w:tcW w:w="9385" w:type="dxa"/>
            <w:shd w:val="clear" w:color="auto" w:fill="D9D9D9" w:themeFill="background1" w:themeFillShade="D9"/>
          </w:tcPr>
          <w:p w14:paraId="60D175F7" w14:textId="4E89D56C" w:rsidR="00110880" w:rsidRPr="00110880" w:rsidRDefault="00110880" w:rsidP="00110880">
            <w:pPr>
              <w:spacing w:after="0" w:line="240" w:lineRule="auto"/>
              <w:contextualSpacing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b/>
                <w:szCs w:val="22"/>
                <w:u w:val="single"/>
              </w:rPr>
              <w:t>Duration of Work Period</w:t>
            </w:r>
            <w:r w:rsidRPr="00110880">
              <w:rPr>
                <w:rFonts w:ascii="Arial" w:hAnsi="Arial" w:cs="Arial"/>
                <w:szCs w:val="22"/>
              </w:rPr>
              <w:t xml:space="preserve"> - Start (Month/ Year) </w:t>
            </w:r>
            <w:r w:rsidR="00153D73">
              <w:rPr>
                <w:rFonts w:ascii="Arial" w:hAnsi="Arial" w:cs="Arial"/>
                <w:szCs w:val="22"/>
              </w:rPr>
              <w:t xml:space="preserve">- </w:t>
            </w:r>
            <w:r w:rsidRPr="00110880">
              <w:rPr>
                <w:rFonts w:ascii="Arial" w:hAnsi="Arial" w:cs="Arial"/>
                <w:szCs w:val="22"/>
              </w:rPr>
              <w:t>End (Month /Year)</w:t>
            </w:r>
          </w:p>
        </w:tc>
      </w:tr>
      <w:tr w:rsidR="00110880" w:rsidRPr="00110880" w14:paraId="4738EDCA" w14:textId="77777777" w:rsidTr="008F6CDF">
        <w:trPr>
          <w:trHeight w:val="449"/>
        </w:trPr>
        <w:tc>
          <w:tcPr>
            <w:tcW w:w="9385" w:type="dxa"/>
          </w:tcPr>
          <w:p w14:paraId="6261CC7C" w14:textId="495E473D" w:rsidR="00110880" w:rsidRPr="00110880" w:rsidRDefault="00110880" w:rsidP="00110880">
            <w:pPr>
              <w:spacing w:after="0" w:line="240" w:lineRule="auto"/>
              <w:contextualSpacing/>
              <w:rPr>
                <w:rFonts w:ascii="Arial" w:hAnsi="Arial" w:cs="Arial"/>
                <w:szCs w:val="22"/>
                <w:u w:val="single"/>
              </w:rPr>
            </w:pPr>
            <w:r w:rsidRPr="00110880">
              <w:rPr>
                <w:rFonts w:ascii="Arial" w:hAnsi="Arial" w:cs="Arial"/>
                <w:szCs w:val="22"/>
                <w:u w:val="single"/>
              </w:rPr>
              <w:t xml:space="preserve">Name of </w:t>
            </w:r>
            <w:r>
              <w:rPr>
                <w:rFonts w:ascii="Arial" w:hAnsi="Arial" w:cs="Arial"/>
                <w:szCs w:val="22"/>
                <w:u w:val="single"/>
              </w:rPr>
              <w:t>Supervisor</w:t>
            </w:r>
            <w:r w:rsidRPr="00110880">
              <w:rPr>
                <w:rFonts w:ascii="Arial" w:hAnsi="Arial" w:cs="Arial"/>
                <w:szCs w:val="22"/>
                <w:u w:val="single"/>
              </w:rPr>
              <w:t>:</w:t>
            </w:r>
          </w:p>
          <w:p w14:paraId="5CEE90E1" w14:textId="77777777" w:rsidR="00110880" w:rsidRPr="00110880" w:rsidRDefault="00110880" w:rsidP="00110880">
            <w:pPr>
              <w:spacing w:after="0" w:line="240" w:lineRule="auto"/>
              <w:contextualSpacing/>
              <w:rPr>
                <w:rFonts w:ascii="Arial" w:hAnsi="Arial" w:cs="Arial"/>
                <w:b/>
                <w:u w:val="single"/>
              </w:rPr>
            </w:pPr>
          </w:p>
        </w:tc>
      </w:tr>
      <w:tr w:rsidR="00110880" w:rsidRPr="00110880" w14:paraId="2118548B" w14:textId="77777777" w:rsidTr="008F6CDF">
        <w:trPr>
          <w:trHeight w:val="460"/>
        </w:trPr>
        <w:tc>
          <w:tcPr>
            <w:tcW w:w="9385" w:type="dxa"/>
          </w:tcPr>
          <w:p w14:paraId="6E07475B" w14:textId="77777777" w:rsidR="00110880" w:rsidRPr="00110880" w:rsidRDefault="00110880" w:rsidP="00110880">
            <w:pPr>
              <w:spacing w:after="0" w:line="240" w:lineRule="auto"/>
              <w:contextualSpacing/>
              <w:rPr>
                <w:rFonts w:ascii="Arial" w:hAnsi="Arial" w:cs="Arial"/>
                <w:szCs w:val="22"/>
                <w:u w:val="single"/>
              </w:rPr>
            </w:pPr>
            <w:r w:rsidRPr="00110880">
              <w:rPr>
                <w:rFonts w:ascii="Arial" w:hAnsi="Arial" w:cs="Arial"/>
                <w:szCs w:val="22"/>
                <w:u w:val="single"/>
              </w:rPr>
              <w:t>Institution / Organization</w:t>
            </w:r>
          </w:p>
          <w:p w14:paraId="28495A42" w14:textId="77777777" w:rsidR="00110880" w:rsidRPr="00110880" w:rsidRDefault="00110880" w:rsidP="00110880">
            <w:pPr>
              <w:spacing w:after="0" w:line="240" w:lineRule="auto"/>
              <w:contextualSpacing/>
              <w:rPr>
                <w:rFonts w:ascii="Arial" w:hAnsi="Arial" w:cs="Arial"/>
                <w:b/>
                <w:u w:val="single"/>
              </w:rPr>
            </w:pPr>
          </w:p>
        </w:tc>
      </w:tr>
      <w:tr w:rsidR="00110880" w:rsidRPr="00110880" w14:paraId="57C3A8E0" w14:textId="77777777" w:rsidTr="008F6CDF">
        <w:trPr>
          <w:trHeight w:val="449"/>
        </w:trPr>
        <w:tc>
          <w:tcPr>
            <w:tcW w:w="9385" w:type="dxa"/>
          </w:tcPr>
          <w:p w14:paraId="3D7025AC" w14:textId="416836FB" w:rsidR="00110880" w:rsidRPr="00110880" w:rsidRDefault="00110880" w:rsidP="00110880">
            <w:pPr>
              <w:spacing w:after="0" w:line="240" w:lineRule="auto"/>
              <w:contextualSpacing/>
              <w:rPr>
                <w:rFonts w:ascii="Arial" w:hAnsi="Arial" w:cs="Arial"/>
                <w:szCs w:val="22"/>
                <w:u w:val="single"/>
              </w:rPr>
            </w:pPr>
            <w:r>
              <w:rPr>
                <w:rFonts w:ascii="Arial" w:hAnsi="Arial" w:cs="Arial"/>
                <w:szCs w:val="22"/>
                <w:u w:val="single"/>
              </w:rPr>
              <w:t>K</w:t>
            </w:r>
            <w:r w:rsidRPr="00110880">
              <w:rPr>
                <w:rFonts w:ascii="Arial" w:hAnsi="Arial" w:cs="Arial"/>
                <w:szCs w:val="22"/>
                <w:u w:val="single"/>
              </w:rPr>
              <w:t xml:space="preserve">ey </w:t>
            </w:r>
            <w:r>
              <w:rPr>
                <w:rFonts w:ascii="Arial" w:hAnsi="Arial" w:cs="Arial"/>
                <w:szCs w:val="22"/>
                <w:u w:val="single"/>
              </w:rPr>
              <w:t>H</w:t>
            </w:r>
            <w:r w:rsidRPr="00110880">
              <w:rPr>
                <w:rFonts w:ascii="Arial" w:hAnsi="Arial" w:cs="Arial"/>
                <w:szCs w:val="22"/>
                <w:u w:val="single"/>
              </w:rPr>
              <w:t>ighlights</w:t>
            </w:r>
            <w:r>
              <w:rPr>
                <w:rFonts w:ascii="Arial" w:hAnsi="Arial" w:cs="Arial"/>
                <w:szCs w:val="22"/>
                <w:u w:val="single"/>
              </w:rPr>
              <w:t xml:space="preserve"> of Work </w:t>
            </w:r>
            <w:r w:rsidR="008F6CDF">
              <w:rPr>
                <w:rFonts w:ascii="Arial" w:hAnsi="Arial" w:cs="Arial"/>
                <w:szCs w:val="22"/>
                <w:u w:val="single"/>
              </w:rPr>
              <w:t>Done</w:t>
            </w:r>
            <w:r w:rsidRPr="00110880">
              <w:rPr>
                <w:rFonts w:ascii="Arial" w:hAnsi="Arial" w:cs="Arial"/>
                <w:szCs w:val="22"/>
                <w:u w:val="single"/>
              </w:rPr>
              <w:t xml:space="preserve">: </w:t>
            </w:r>
          </w:p>
          <w:p w14:paraId="535E4C64" w14:textId="77777777" w:rsidR="00110880" w:rsidRPr="0012057D" w:rsidRDefault="00110880" w:rsidP="0012057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u w:val="single"/>
              </w:rPr>
            </w:pPr>
          </w:p>
          <w:p w14:paraId="126214C6" w14:textId="3DBE94C6" w:rsidR="0012057D" w:rsidRPr="00110880" w:rsidRDefault="0012057D" w:rsidP="0012057D">
            <w:pPr>
              <w:spacing w:after="0" w:line="240" w:lineRule="auto"/>
              <w:contextualSpacing/>
              <w:rPr>
                <w:rFonts w:ascii="Arial" w:hAnsi="Arial" w:cs="Arial"/>
                <w:szCs w:val="22"/>
                <w:u w:val="single"/>
              </w:rPr>
            </w:pPr>
          </w:p>
        </w:tc>
      </w:tr>
      <w:tr w:rsidR="009F78D1" w:rsidRPr="00110880" w14:paraId="12BFD38D" w14:textId="77777777" w:rsidTr="008F6CDF">
        <w:trPr>
          <w:trHeight w:val="230"/>
        </w:trPr>
        <w:tc>
          <w:tcPr>
            <w:tcW w:w="9385" w:type="dxa"/>
            <w:shd w:val="clear" w:color="auto" w:fill="D9D9D9" w:themeFill="background1" w:themeFillShade="D9"/>
          </w:tcPr>
          <w:p w14:paraId="08327504" w14:textId="58813EE9" w:rsidR="009F78D1" w:rsidRPr="00110880" w:rsidRDefault="009F78D1" w:rsidP="009F78D1">
            <w:pPr>
              <w:spacing w:after="0" w:line="240" w:lineRule="auto"/>
              <w:contextualSpacing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b/>
                <w:szCs w:val="22"/>
                <w:u w:val="single"/>
              </w:rPr>
              <w:t>Duration of Work Period</w:t>
            </w:r>
            <w:r w:rsidRPr="00110880">
              <w:rPr>
                <w:rFonts w:ascii="Arial" w:hAnsi="Arial" w:cs="Arial"/>
                <w:szCs w:val="22"/>
              </w:rPr>
              <w:t xml:space="preserve"> - </w:t>
            </w:r>
            <w:r w:rsidR="00153D73" w:rsidRPr="00110880">
              <w:rPr>
                <w:rFonts w:ascii="Arial" w:hAnsi="Arial" w:cs="Arial"/>
                <w:szCs w:val="22"/>
              </w:rPr>
              <w:t xml:space="preserve">Start (Month/ Year) </w:t>
            </w:r>
            <w:r w:rsidR="00153D73">
              <w:rPr>
                <w:rFonts w:ascii="Arial" w:hAnsi="Arial" w:cs="Arial"/>
                <w:szCs w:val="22"/>
              </w:rPr>
              <w:t xml:space="preserve">- </w:t>
            </w:r>
            <w:r w:rsidR="00153D73" w:rsidRPr="00110880">
              <w:rPr>
                <w:rFonts w:ascii="Arial" w:hAnsi="Arial" w:cs="Arial"/>
                <w:szCs w:val="22"/>
              </w:rPr>
              <w:t>End (Month /Year)</w:t>
            </w:r>
          </w:p>
        </w:tc>
      </w:tr>
      <w:tr w:rsidR="00110880" w:rsidRPr="00110880" w14:paraId="0B99D013" w14:textId="77777777" w:rsidTr="008F6CDF">
        <w:trPr>
          <w:trHeight w:val="449"/>
        </w:trPr>
        <w:tc>
          <w:tcPr>
            <w:tcW w:w="9385" w:type="dxa"/>
          </w:tcPr>
          <w:p w14:paraId="2749BBAD" w14:textId="77777777" w:rsidR="00110880" w:rsidRPr="00110880" w:rsidRDefault="00110880" w:rsidP="00110880">
            <w:pPr>
              <w:spacing w:after="0" w:line="240" w:lineRule="auto"/>
              <w:contextualSpacing/>
              <w:rPr>
                <w:rFonts w:ascii="Arial" w:hAnsi="Arial" w:cs="Arial"/>
                <w:szCs w:val="22"/>
                <w:u w:val="single"/>
              </w:rPr>
            </w:pPr>
            <w:r w:rsidRPr="00110880">
              <w:rPr>
                <w:rFonts w:ascii="Arial" w:hAnsi="Arial" w:cs="Arial"/>
                <w:szCs w:val="22"/>
                <w:u w:val="single"/>
              </w:rPr>
              <w:t xml:space="preserve">Name of </w:t>
            </w:r>
            <w:r>
              <w:rPr>
                <w:rFonts w:ascii="Arial" w:hAnsi="Arial" w:cs="Arial"/>
                <w:szCs w:val="22"/>
                <w:u w:val="single"/>
              </w:rPr>
              <w:t>Supervisor</w:t>
            </w:r>
            <w:r w:rsidRPr="00110880">
              <w:rPr>
                <w:rFonts w:ascii="Arial" w:hAnsi="Arial" w:cs="Arial"/>
                <w:szCs w:val="22"/>
                <w:u w:val="single"/>
              </w:rPr>
              <w:t>:</w:t>
            </w:r>
          </w:p>
          <w:p w14:paraId="2FE1FC53" w14:textId="77777777" w:rsidR="00110880" w:rsidRPr="00110880" w:rsidRDefault="00110880" w:rsidP="00110880">
            <w:pPr>
              <w:spacing w:after="0" w:line="240" w:lineRule="auto"/>
              <w:contextualSpacing/>
              <w:rPr>
                <w:rFonts w:ascii="Arial" w:hAnsi="Arial" w:cs="Arial"/>
                <w:b/>
                <w:u w:val="single"/>
              </w:rPr>
            </w:pPr>
          </w:p>
        </w:tc>
      </w:tr>
      <w:tr w:rsidR="00110880" w:rsidRPr="00110880" w14:paraId="032A198C" w14:textId="77777777" w:rsidTr="008F6CDF">
        <w:trPr>
          <w:trHeight w:val="449"/>
        </w:trPr>
        <w:tc>
          <w:tcPr>
            <w:tcW w:w="9385" w:type="dxa"/>
          </w:tcPr>
          <w:p w14:paraId="52B19D2F" w14:textId="77777777" w:rsidR="00110880" w:rsidRPr="00110880" w:rsidRDefault="00110880" w:rsidP="00110880">
            <w:pPr>
              <w:spacing w:after="0" w:line="240" w:lineRule="auto"/>
              <w:contextualSpacing/>
              <w:rPr>
                <w:rFonts w:ascii="Arial" w:hAnsi="Arial" w:cs="Arial"/>
                <w:szCs w:val="22"/>
                <w:u w:val="single"/>
              </w:rPr>
            </w:pPr>
            <w:r w:rsidRPr="00110880">
              <w:rPr>
                <w:rFonts w:ascii="Arial" w:hAnsi="Arial" w:cs="Arial"/>
                <w:szCs w:val="22"/>
                <w:u w:val="single"/>
              </w:rPr>
              <w:t>Institution / Organization</w:t>
            </w:r>
          </w:p>
          <w:p w14:paraId="1B6169F2" w14:textId="77777777" w:rsidR="00110880" w:rsidRPr="00110880" w:rsidRDefault="00110880" w:rsidP="00110880">
            <w:pPr>
              <w:spacing w:after="0" w:line="240" w:lineRule="auto"/>
              <w:contextualSpacing/>
              <w:rPr>
                <w:rFonts w:ascii="Arial" w:hAnsi="Arial" w:cs="Arial"/>
                <w:b/>
                <w:u w:val="single"/>
              </w:rPr>
            </w:pPr>
          </w:p>
        </w:tc>
      </w:tr>
      <w:tr w:rsidR="00110880" w:rsidRPr="00110880" w14:paraId="654618D8" w14:textId="77777777" w:rsidTr="008F6CDF">
        <w:trPr>
          <w:trHeight w:val="460"/>
        </w:trPr>
        <w:tc>
          <w:tcPr>
            <w:tcW w:w="9385" w:type="dxa"/>
          </w:tcPr>
          <w:p w14:paraId="02E7FCE7" w14:textId="56121BEA" w:rsidR="00110880" w:rsidRPr="00110880" w:rsidRDefault="00110880" w:rsidP="00110880">
            <w:pPr>
              <w:spacing w:after="0" w:line="240" w:lineRule="auto"/>
              <w:contextualSpacing/>
              <w:rPr>
                <w:rFonts w:ascii="Arial" w:hAnsi="Arial" w:cs="Arial"/>
                <w:szCs w:val="22"/>
                <w:u w:val="single"/>
              </w:rPr>
            </w:pPr>
            <w:r>
              <w:rPr>
                <w:rFonts w:ascii="Arial" w:hAnsi="Arial" w:cs="Arial"/>
                <w:szCs w:val="22"/>
                <w:u w:val="single"/>
              </w:rPr>
              <w:t>K</w:t>
            </w:r>
            <w:r w:rsidRPr="00110880">
              <w:rPr>
                <w:rFonts w:ascii="Arial" w:hAnsi="Arial" w:cs="Arial"/>
                <w:szCs w:val="22"/>
                <w:u w:val="single"/>
              </w:rPr>
              <w:t xml:space="preserve">ey </w:t>
            </w:r>
            <w:r>
              <w:rPr>
                <w:rFonts w:ascii="Arial" w:hAnsi="Arial" w:cs="Arial"/>
                <w:szCs w:val="22"/>
                <w:u w:val="single"/>
              </w:rPr>
              <w:t>H</w:t>
            </w:r>
            <w:r w:rsidRPr="00110880">
              <w:rPr>
                <w:rFonts w:ascii="Arial" w:hAnsi="Arial" w:cs="Arial"/>
                <w:szCs w:val="22"/>
                <w:u w:val="single"/>
              </w:rPr>
              <w:t>ighlights</w:t>
            </w:r>
            <w:r>
              <w:rPr>
                <w:rFonts w:ascii="Arial" w:hAnsi="Arial" w:cs="Arial"/>
                <w:szCs w:val="22"/>
                <w:u w:val="single"/>
              </w:rPr>
              <w:t xml:space="preserve"> of Work </w:t>
            </w:r>
            <w:r w:rsidR="008F6CDF">
              <w:rPr>
                <w:rFonts w:ascii="Arial" w:hAnsi="Arial" w:cs="Arial"/>
                <w:szCs w:val="22"/>
                <w:u w:val="single"/>
              </w:rPr>
              <w:t>Done</w:t>
            </w:r>
            <w:r w:rsidRPr="00110880">
              <w:rPr>
                <w:rFonts w:ascii="Arial" w:hAnsi="Arial" w:cs="Arial"/>
                <w:szCs w:val="22"/>
                <w:u w:val="single"/>
              </w:rPr>
              <w:t xml:space="preserve">: </w:t>
            </w:r>
          </w:p>
          <w:p w14:paraId="411A488B" w14:textId="77777777" w:rsidR="00110880" w:rsidRPr="0012057D" w:rsidRDefault="00110880" w:rsidP="0012057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  <w:u w:val="single"/>
              </w:rPr>
            </w:pPr>
          </w:p>
          <w:p w14:paraId="2D02F38C" w14:textId="7053275F" w:rsidR="0012057D" w:rsidRPr="00110880" w:rsidRDefault="0012057D" w:rsidP="0012057D">
            <w:pPr>
              <w:spacing w:after="0" w:line="240" w:lineRule="auto"/>
              <w:contextualSpacing/>
              <w:rPr>
                <w:rFonts w:ascii="Arial" w:hAnsi="Arial" w:cs="Arial"/>
                <w:u w:val="single"/>
              </w:rPr>
            </w:pPr>
          </w:p>
        </w:tc>
      </w:tr>
    </w:tbl>
    <w:p w14:paraId="60FBAD50" w14:textId="3C34510C" w:rsidR="00DC6B8D" w:rsidRDefault="00DC6B8D" w:rsidP="00D8016E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65E5F9CA" w14:textId="77777777" w:rsidR="007E01A0" w:rsidRDefault="007E01A0" w:rsidP="00D8016E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782A01DD" w14:textId="03797764" w:rsidR="00D406E6" w:rsidRPr="00284694" w:rsidRDefault="00D406E6" w:rsidP="00D8016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270546">
        <w:rPr>
          <w:rFonts w:ascii="Arial" w:hAnsi="Arial" w:cs="Arial"/>
          <w:b/>
          <w:sz w:val="20"/>
          <w:szCs w:val="20"/>
        </w:rPr>
        <w:t xml:space="preserve">Lab Techniques - Performed / Observed </w:t>
      </w:r>
      <w:r w:rsidRPr="00284694">
        <w:rPr>
          <w:rFonts w:ascii="Arial" w:hAnsi="Arial" w:cs="Arial"/>
          <w:color w:val="FF0000"/>
          <w:sz w:val="20"/>
          <w:szCs w:val="20"/>
        </w:rPr>
        <w:t>(Add more columns if required)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4815"/>
        <w:gridCol w:w="1276"/>
        <w:gridCol w:w="3118"/>
      </w:tblGrid>
      <w:tr w:rsidR="00D406E6" w:rsidRPr="00270546" w14:paraId="58E4C823" w14:textId="77777777" w:rsidTr="004B0878">
        <w:trPr>
          <w:trHeight w:val="67"/>
        </w:trPr>
        <w:tc>
          <w:tcPr>
            <w:tcW w:w="4815" w:type="dxa"/>
            <w:shd w:val="clear" w:color="auto" w:fill="D9D9D9" w:themeFill="background1" w:themeFillShade="D9"/>
          </w:tcPr>
          <w:p w14:paraId="7E9682AD" w14:textId="77777777" w:rsidR="00D406E6" w:rsidRPr="00270546" w:rsidRDefault="00D406E6" w:rsidP="009516C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270546">
              <w:rPr>
                <w:rFonts w:ascii="Arial" w:hAnsi="Arial" w:cs="Arial"/>
                <w:b/>
              </w:rPr>
              <w:lastRenderedPageBreak/>
              <w:t>Techniques</w:t>
            </w:r>
          </w:p>
          <w:p w14:paraId="6F202FBD" w14:textId="77777777" w:rsidR="00D406E6" w:rsidRPr="00270546" w:rsidRDefault="00D406E6" w:rsidP="009516C5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</w:tcPr>
          <w:p w14:paraId="40D46078" w14:textId="77777777" w:rsidR="00D406E6" w:rsidRPr="00270546" w:rsidRDefault="00D406E6" w:rsidP="009516C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70546">
              <w:rPr>
                <w:rFonts w:ascii="Arial" w:hAnsi="Arial" w:cs="Arial"/>
                <w:b/>
              </w:rPr>
              <w:t>Just Observed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2E85AA58" w14:textId="1AB851FB" w:rsidR="00D406E6" w:rsidRPr="00270546" w:rsidRDefault="00D406E6" w:rsidP="009516C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270546">
              <w:rPr>
                <w:rFonts w:ascii="Arial" w:hAnsi="Arial" w:cs="Arial"/>
                <w:b/>
              </w:rPr>
              <w:t xml:space="preserve">Proficient </w:t>
            </w:r>
            <w:r w:rsidR="00110880">
              <w:rPr>
                <w:rFonts w:ascii="Arial" w:hAnsi="Arial" w:cs="Arial"/>
                <w:b/>
              </w:rPr>
              <w:t>with</w:t>
            </w:r>
            <w:r w:rsidRPr="00270546">
              <w:rPr>
                <w:rFonts w:ascii="Arial" w:hAnsi="Arial" w:cs="Arial"/>
                <w:b/>
              </w:rPr>
              <w:t xml:space="preserve"> firsthand experience (months /years)</w:t>
            </w:r>
          </w:p>
        </w:tc>
      </w:tr>
      <w:tr w:rsidR="00EC3032" w:rsidRPr="00270546" w14:paraId="68F7D939" w14:textId="77777777" w:rsidTr="004B0878">
        <w:tc>
          <w:tcPr>
            <w:tcW w:w="4815" w:type="dxa"/>
          </w:tcPr>
          <w:p w14:paraId="5746787E" w14:textId="77777777" w:rsidR="00EC3032" w:rsidRDefault="00EC3032" w:rsidP="00EC303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nimal Handling </w:t>
            </w:r>
          </w:p>
          <w:p w14:paraId="3C2193F4" w14:textId="2A7E9A1D" w:rsidR="00EC3032" w:rsidRDefault="00EC3032" w:rsidP="00EC303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ecify the lab animals handled.</w:t>
            </w:r>
          </w:p>
          <w:p w14:paraId="0AE720C3" w14:textId="55EB250C" w:rsidR="00EC3032" w:rsidRPr="00270546" w:rsidRDefault="00EC3032" w:rsidP="00EC303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5FE094B5" w14:textId="77777777" w:rsidR="00EC3032" w:rsidRPr="00270546" w:rsidRDefault="00EC3032" w:rsidP="00EC303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118" w:type="dxa"/>
          </w:tcPr>
          <w:p w14:paraId="45B5C29D" w14:textId="7FAD89BE" w:rsidR="00EC3032" w:rsidRPr="00270546" w:rsidRDefault="00EC3032" w:rsidP="00EC303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EC3032" w:rsidRPr="00270546" w14:paraId="7B0A162D" w14:textId="77777777" w:rsidTr="004B0878">
        <w:tc>
          <w:tcPr>
            <w:tcW w:w="4815" w:type="dxa"/>
          </w:tcPr>
          <w:p w14:paraId="51CF4E5E" w14:textId="77777777" w:rsidR="00EC3032" w:rsidRDefault="00EC3032" w:rsidP="00EC3032">
            <w:pPr>
              <w:spacing w:after="0" w:line="240" w:lineRule="auto"/>
              <w:rPr>
                <w:rFonts w:ascii="Arial" w:hAnsi="Arial" w:cs="Arial"/>
              </w:rPr>
            </w:pPr>
            <w:r w:rsidRPr="00270546">
              <w:rPr>
                <w:rFonts w:ascii="Arial" w:hAnsi="Arial" w:cs="Arial"/>
              </w:rPr>
              <w:t>Western blotting (WB)</w:t>
            </w:r>
          </w:p>
          <w:p w14:paraId="7019AD27" w14:textId="77777777" w:rsidR="00EC3032" w:rsidRPr="00270546" w:rsidRDefault="00EC3032" w:rsidP="00EC303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24149D84" w14:textId="77777777" w:rsidR="00EC3032" w:rsidRPr="00270546" w:rsidRDefault="00EC3032" w:rsidP="00EC303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118" w:type="dxa"/>
          </w:tcPr>
          <w:p w14:paraId="45EB9D9B" w14:textId="77777777" w:rsidR="00EC3032" w:rsidRPr="00270546" w:rsidRDefault="00EC3032" w:rsidP="00EC303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EC3032" w:rsidRPr="00270546" w14:paraId="5F1ADB16" w14:textId="77777777" w:rsidTr="004B0878">
        <w:tc>
          <w:tcPr>
            <w:tcW w:w="4815" w:type="dxa"/>
          </w:tcPr>
          <w:p w14:paraId="7F407246" w14:textId="77777777" w:rsidR="00EC3032" w:rsidRDefault="00EC3032" w:rsidP="00EC3032">
            <w:pPr>
              <w:spacing w:after="0" w:line="240" w:lineRule="auto"/>
              <w:rPr>
                <w:rFonts w:ascii="Arial" w:hAnsi="Arial" w:cs="Arial"/>
              </w:rPr>
            </w:pPr>
            <w:r w:rsidRPr="00270546">
              <w:rPr>
                <w:rFonts w:ascii="Arial" w:hAnsi="Arial" w:cs="Arial"/>
              </w:rPr>
              <w:t>Immunohistochemistry (IHC)</w:t>
            </w:r>
          </w:p>
          <w:p w14:paraId="561005F4" w14:textId="77777777" w:rsidR="00EC3032" w:rsidRPr="00270546" w:rsidRDefault="00EC3032" w:rsidP="00EC303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3FC13A5B" w14:textId="77777777" w:rsidR="00EC3032" w:rsidRPr="00270546" w:rsidRDefault="00EC3032" w:rsidP="00EC303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118" w:type="dxa"/>
          </w:tcPr>
          <w:p w14:paraId="72E8914B" w14:textId="77777777" w:rsidR="00EC3032" w:rsidRPr="00270546" w:rsidRDefault="00EC3032" w:rsidP="00EC303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EC3032" w:rsidRPr="00270546" w14:paraId="4DFB9063" w14:textId="77777777" w:rsidTr="004B0878">
        <w:tc>
          <w:tcPr>
            <w:tcW w:w="4815" w:type="dxa"/>
          </w:tcPr>
          <w:p w14:paraId="57544870" w14:textId="77777777" w:rsidR="00EC3032" w:rsidRDefault="00EC3032" w:rsidP="00EC3032">
            <w:pPr>
              <w:spacing w:after="0" w:line="240" w:lineRule="auto"/>
              <w:rPr>
                <w:rFonts w:ascii="Arial" w:hAnsi="Arial" w:cs="Arial"/>
              </w:rPr>
            </w:pPr>
            <w:r w:rsidRPr="00270546">
              <w:rPr>
                <w:rFonts w:ascii="Arial" w:hAnsi="Arial" w:cs="Arial"/>
              </w:rPr>
              <w:t>Enzyme-linked immunosorbent assay (ELISA)</w:t>
            </w:r>
          </w:p>
          <w:p w14:paraId="3D7D7C53" w14:textId="77777777" w:rsidR="00EC3032" w:rsidRPr="00270546" w:rsidRDefault="00EC3032" w:rsidP="00EC303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12174210" w14:textId="77777777" w:rsidR="00EC3032" w:rsidRPr="00270546" w:rsidRDefault="00EC3032" w:rsidP="00EC303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118" w:type="dxa"/>
          </w:tcPr>
          <w:p w14:paraId="214E2559" w14:textId="77777777" w:rsidR="00EC3032" w:rsidRPr="00270546" w:rsidRDefault="00EC3032" w:rsidP="00EC303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EC3032" w:rsidRPr="00270546" w14:paraId="3819EFC6" w14:textId="77777777" w:rsidTr="004B0878">
        <w:tc>
          <w:tcPr>
            <w:tcW w:w="4815" w:type="dxa"/>
          </w:tcPr>
          <w:p w14:paraId="2B8D1D94" w14:textId="0C281956" w:rsidR="00EC3032" w:rsidRDefault="00EC3032" w:rsidP="00EC3032">
            <w:pPr>
              <w:spacing w:after="0" w:line="240" w:lineRule="auto"/>
              <w:rPr>
                <w:rFonts w:ascii="Arial" w:hAnsi="Arial" w:cs="Arial"/>
                <w:color w:val="FF0000"/>
              </w:rPr>
            </w:pPr>
            <w:r w:rsidRPr="00270546">
              <w:rPr>
                <w:rFonts w:ascii="Arial" w:hAnsi="Arial" w:cs="Arial"/>
              </w:rPr>
              <w:t>DNA / RNA extraction from human and animal tissues (fresh / fixed)</w:t>
            </w:r>
            <w:r>
              <w:rPr>
                <w:rFonts w:ascii="Arial" w:hAnsi="Arial" w:cs="Arial"/>
              </w:rPr>
              <w:t>.</w:t>
            </w:r>
            <w:r w:rsidRPr="00270546">
              <w:rPr>
                <w:rFonts w:ascii="Arial" w:hAnsi="Arial" w:cs="Arial"/>
              </w:rPr>
              <w:t xml:space="preserve"> </w:t>
            </w:r>
            <w:r w:rsidRPr="00270546">
              <w:rPr>
                <w:rFonts w:ascii="Arial" w:hAnsi="Arial" w:cs="Arial"/>
                <w:color w:val="FF0000"/>
              </w:rPr>
              <w:t>Specify the method used</w:t>
            </w:r>
            <w:r w:rsidR="007368EA">
              <w:rPr>
                <w:rFonts w:ascii="Arial" w:hAnsi="Arial" w:cs="Arial"/>
                <w:color w:val="FF0000"/>
              </w:rPr>
              <w:t>.</w:t>
            </w:r>
            <w:r>
              <w:rPr>
                <w:rFonts w:ascii="Arial" w:hAnsi="Arial" w:cs="Arial"/>
                <w:color w:val="FF0000"/>
              </w:rPr>
              <w:t xml:space="preserve"> </w:t>
            </w:r>
          </w:p>
          <w:p w14:paraId="749AECE9" w14:textId="77777777" w:rsidR="00EC3032" w:rsidRPr="00270546" w:rsidRDefault="00EC3032" w:rsidP="00EC303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767F9409" w14:textId="77777777" w:rsidR="00EC3032" w:rsidRPr="007368EA" w:rsidRDefault="00EC3032" w:rsidP="00EC303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118" w:type="dxa"/>
          </w:tcPr>
          <w:p w14:paraId="175F24F8" w14:textId="77777777" w:rsidR="00EC3032" w:rsidRPr="007368EA" w:rsidRDefault="00EC3032" w:rsidP="00EC303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EC3032" w:rsidRPr="00270546" w14:paraId="546D8B6A" w14:textId="77777777" w:rsidTr="004B0878">
        <w:tc>
          <w:tcPr>
            <w:tcW w:w="4815" w:type="dxa"/>
          </w:tcPr>
          <w:p w14:paraId="5FB47F25" w14:textId="77777777" w:rsidR="00EC3032" w:rsidRDefault="00EC3032" w:rsidP="00EC3032">
            <w:pPr>
              <w:spacing w:after="0" w:line="240" w:lineRule="auto"/>
              <w:rPr>
                <w:rFonts w:ascii="Arial" w:hAnsi="Arial" w:cs="Arial"/>
              </w:rPr>
            </w:pPr>
            <w:r w:rsidRPr="00270546">
              <w:rPr>
                <w:rFonts w:ascii="Arial" w:hAnsi="Arial" w:cs="Arial"/>
              </w:rPr>
              <w:t xml:space="preserve">PCR </w:t>
            </w:r>
            <w:r>
              <w:rPr>
                <w:rFonts w:ascii="Arial" w:hAnsi="Arial" w:cs="Arial"/>
              </w:rPr>
              <w:t xml:space="preserve">&amp; </w:t>
            </w:r>
            <w:r w:rsidRPr="00270546">
              <w:rPr>
                <w:rFonts w:ascii="Arial" w:hAnsi="Arial" w:cs="Arial"/>
              </w:rPr>
              <w:t>Quantitative PCR (</w:t>
            </w:r>
            <w:proofErr w:type="spellStart"/>
            <w:r w:rsidRPr="00270546">
              <w:rPr>
                <w:rFonts w:ascii="Arial" w:hAnsi="Arial" w:cs="Arial"/>
              </w:rPr>
              <w:t>qRT</w:t>
            </w:r>
            <w:proofErr w:type="spellEnd"/>
            <w:r w:rsidRPr="00270546">
              <w:rPr>
                <w:rFonts w:ascii="Arial" w:hAnsi="Arial" w:cs="Arial"/>
              </w:rPr>
              <w:t xml:space="preserve">-PCR / </w:t>
            </w:r>
            <w:proofErr w:type="spellStart"/>
            <w:r w:rsidRPr="00270546">
              <w:rPr>
                <w:rFonts w:ascii="Arial" w:hAnsi="Arial" w:cs="Arial"/>
              </w:rPr>
              <w:t>qPCR</w:t>
            </w:r>
            <w:proofErr w:type="spellEnd"/>
            <w:r w:rsidRPr="00270546">
              <w:rPr>
                <w:rFonts w:ascii="Arial" w:hAnsi="Arial" w:cs="Arial"/>
              </w:rPr>
              <w:t>)</w:t>
            </w:r>
          </w:p>
          <w:p w14:paraId="48E01521" w14:textId="77777777" w:rsidR="00EC3032" w:rsidRPr="00270546" w:rsidRDefault="00EC3032" w:rsidP="00EC303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57977E96" w14:textId="77777777" w:rsidR="00EC3032" w:rsidRPr="007368EA" w:rsidRDefault="00EC3032" w:rsidP="00EC303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118" w:type="dxa"/>
          </w:tcPr>
          <w:p w14:paraId="69E01409" w14:textId="77777777" w:rsidR="00EC3032" w:rsidRPr="007368EA" w:rsidRDefault="00EC3032" w:rsidP="00EC303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EC3032" w:rsidRPr="00270546" w14:paraId="1F749DB9" w14:textId="77777777" w:rsidTr="004B0878">
        <w:tc>
          <w:tcPr>
            <w:tcW w:w="4815" w:type="dxa"/>
          </w:tcPr>
          <w:p w14:paraId="79771362" w14:textId="77777777" w:rsidR="00EC3032" w:rsidRDefault="00EC3032" w:rsidP="00EC3032">
            <w:pPr>
              <w:spacing w:after="0" w:line="240" w:lineRule="auto"/>
              <w:rPr>
                <w:rFonts w:ascii="Arial" w:hAnsi="Arial" w:cs="Arial"/>
              </w:rPr>
            </w:pPr>
            <w:r w:rsidRPr="00270546">
              <w:rPr>
                <w:rFonts w:ascii="Arial" w:hAnsi="Arial" w:cs="Arial"/>
              </w:rPr>
              <w:t xml:space="preserve">Any other techniques </w:t>
            </w:r>
          </w:p>
          <w:p w14:paraId="1724D63B" w14:textId="77777777" w:rsidR="00EC3032" w:rsidRPr="00270546" w:rsidRDefault="00EC3032" w:rsidP="00EC303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7B3B5618" w14:textId="77777777" w:rsidR="00EC3032" w:rsidRPr="007368EA" w:rsidRDefault="00EC3032" w:rsidP="00EC303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118" w:type="dxa"/>
          </w:tcPr>
          <w:p w14:paraId="2E62CD8E" w14:textId="77777777" w:rsidR="00EC3032" w:rsidRPr="007368EA" w:rsidRDefault="00EC3032" w:rsidP="00EC303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EC3032" w:rsidRPr="00270546" w14:paraId="326077CD" w14:textId="77777777" w:rsidTr="004B0878">
        <w:tc>
          <w:tcPr>
            <w:tcW w:w="4815" w:type="dxa"/>
          </w:tcPr>
          <w:p w14:paraId="6AD178A5" w14:textId="77777777" w:rsidR="00EC3032" w:rsidRPr="00270546" w:rsidRDefault="00EC3032" w:rsidP="00EC303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010E30A8" w14:textId="77777777" w:rsidR="00EC3032" w:rsidRPr="007368EA" w:rsidRDefault="00EC3032" w:rsidP="00EC303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118" w:type="dxa"/>
          </w:tcPr>
          <w:p w14:paraId="186D40ED" w14:textId="77777777" w:rsidR="00EC3032" w:rsidRPr="007368EA" w:rsidRDefault="00EC3032" w:rsidP="00EC303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14:paraId="39E0BF30" w14:textId="77777777" w:rsidR="00D406E6" w:rsidRPr="00270546" w:rsidRDefault="00D406E6" w:rsidP="00D406E6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7E13701C" w14:textId="08CDCA2C" w:rsidR="00D406E6" w:rsidRPr="00270546" w:rsidRDefault="0081456B" w:rsidP="00D406E6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Computer </w:t>
      </w:r>
      <w:r w:rsidR="00E6454F">
        <w:rPr>
          <w:rFonts w:ascii="Arial" w:hAnsi="Arial" w:cs="Arial"/>
          <w:b/>
          <w:sz w:val="20"/>
          <w:szCs w:val="20"/>
        </w:rPr>
        <w:t>Skills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="00D406E6" w:rsidRPr="00270546">
        <w:rPr>
          <w:rFonts w:ascii="Arial" w:hAnsi="Arial" w:cs="Arial"/>
          <w:b/>
          <w:sz w:val="20"/>
          <w:szCs w:val="20"/>
        </w:rPr>
        <w:t>(</w:t>
      </w:r>
      <w:r w:rsidR="00D406E6" w:rsidRPr="00270546">
        <w:rPr>
          <w:rFonts w:ascii="Arial" w:hAnsi="Arial" w:cs="Arial"/>
          <w:color w:val="FF0000"/>
          <w:sz w:val="20"/>
          <w:szCs w:val="20"/>
        </w:rPr>
        <w:t>Keep the correct option</w:t>
      </w:r>
      <w:r w:rsidR="00D406E6" w:rsidRPr="00270546">
        <w:rPr>
          <w:rFonts w:ascii="Arial" w:hAnsi="Arial" w:cs="Arial"/>
          <w:b/>
          <w:sz w:val="20"/>
          <w:szCs w:val="20"/>
        </w:rPr>
        <w:t>):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2122"/>
        <w:gridCol w:w="7087"/>
      </w:tblGrid>
      <w:tr w:rsidR="00D406E6" w:rsidRPr="00270546" w14:paraId="0CE55303" w14:textId="77777777" w:rsidTr="009516C5">
        <w:tc>
          <w:tcPr>
            <w:tcW w:w="2122" w:type="dxa"/>
            <w:shd w:val="clear" w:color="auto" w:fill="D9D9D9" w:themeFill="background1" w:themeFillShade="D9"/>
          </w:tcPr>
          <w:p w14:paraId="4AC0D842" w14:textId="77777777" w:rsidR="00D406E6" w:rsidRPr="00270546" w:rsidRDefault="00D406E6" w:rsidP="009516C5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270546">
              <w:rPr>
                <w:rFonts w:ascii="Arial" w:hAnsi="Arial" w:cs="Arial"/>
                <w:b/>
              </w:rPr>
              <w:t xml:space="preserve">Software’s </w:t>
            </w:r>
          </w:p>
        </w:tc>
        <w:tc>
          <w:tcPr>
            <w:tcW w:w="7087" w:type="dxa"/>
            <w:shd w:val="clear" w:color="auto" w:fill="D9D9D9" w:themeFill="background1" w:themeFillShade="D9"/>
          </w:tcPr>
          <w:p w14:paraId="63354001" w14:textId="77777777" w:rsidR="00D406E6" w:rsidRPr="00270546" w:rsidRDefault="00D406E6" w:rsidP="009516C5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270546">
              <w:rPr>
                <w:rFonts w:ascii="Arial" w:hAnsi="Arial" w:cs="Arial"/>
                <w:b/>
              </w:rPr>
              <w:t>Keep the correct option</w:t>
            </w:r>
            <w:r>
              <w:rPr>
                <w:rFonts w:ascii="Arial" w:hAnsi="Arial" w:cs="Arial"/>
                <w:b/>
              </w:rPr>
              <w:t xml:space="preserve"> </w:t>
            </w:r>
          </w:p>
        </w:tc>
      </w:tr>
      <w:tr w:rsidR="00D406E6" w:rsidRPr="00270546" w14:paraId="6485CEC4" w14:textId="77777777" w:rsidTr="009516C5">
        <w:tc>
          <w:tcPr>
            <w:tcW w:w="2122" w:type="dxa"/>
            <w:shd w:val="clear" w:color="auto" w:fill="D9D9D9" w:themeFill="background1" w:themeFillShade="D9"/>
          </w:tcPr>
          <w:p w14:paraId="54AE5C1A" w14:textId="7CAD9078" w:rsidR="00D406E6" w:rsidRDefault="0081456B" w:rsidP="009516C5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World</w:t>
            </w:r>
            <w:r w:rsidR="00D406E6" w:rsidRPr="00270546">
              <w:rPr>
                <w:rFonts w:ascii="Arial" w:hAnsi="Arial" w:cs="Arial"/>
                <w:b/>
              </w:rPr>
              <w:t xml:space="preserve"> </w:t>
            </w:r>
          </w:p>
          <w:p w14:paraId="40102C42" w14:textId="77777777" w:rsidR="00D406E6" w:rsidRPr="00270546" w:rsidRDefault="00D406E6" w:rsidP="009516C5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  <w:tc>
          <w:tcPr>
            <w:tcW w:w="7087" w:type="dxa"/>
          </w:tcPr>
          <w:p w14:paraId="477EBF83" w14:textId="77777777" w:rsidR="00D406E6" w:rsidRPr="00270546" w:rsidRDefault="00D406E6" w:rsidP="009516C5">
            <w:pPr>
              <w:spacing w:after="0" w:line="240" w:lineRule="auto"/>
              <w:rPr>
                <w:rFonts w:ascii="Arial" w:hAnsi="Arial" w:cs="Arial"/>
              </w:rPr>
            </w:pPr>
            <w:r w:rsidRPr="00270546">
              <w:rPr>
                <w:rFonts w:ascii="Arial" w:hAnsi="Arial" w:cs="Arial"/>
              </w:rPr>
              <w:t>Never used / Proficient but not using currently / Proficient &amp; Currently Using</w:t>
            </w:r>
            <w:r>
              <w:rPr>
                <w:rFonts w:ascii="Arial" w:hAnsi="Arial" w:cs="Arial"/>
              </w:rPr>
              <w:t>.</w:t>
            </w:r>
          </w:p>
        </w:tc>
      </w:tr>
      <w:tr w:rsidR="0081456B" w:rsidRPr="00270546" w14:paraId="3499FE5A" w14:textId="77777777" w:rsidTr="009516C5">
        <w:tc>
          <w:tcPr>
            <w:tcW w:w="2122" w:type="dxa"/>
            <w:shd w:val="clear" w:color="auto" w:fill="D9D9D9" w:themeFill="background1" w:themeFillShade="D9"/>
          </w:tcPr>
          <w:p w14:paraId="642689F3" w14:textId="77777777" w:rsidR="00E6454F" w:rsidRDefault="00E6454F" w:rsidP="00E6454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PowerPoint </w:t>
            </w:r>
          </w:p>
          <w:p w14:paraId="208BD6AF" w14:textId="77777777" w:rsidR="0081456B" w:rsidRPr="00270546" w:rsidRDefault="0081456B" w:rsidP="00E6454F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  <w:tc>
          <w:tcPr>
            <w:tcW w:w="7087" w:type="dxa"/>
          </w:tcPr>
          <w:p w14:paraId="2FB7ADF9" w14:textId="7F34CB28" w:rsidR="0081456B" w:rsidRPr="00270546" w:rsidRDefault="0081456B" w:rsidP="0081456B">
            <w:pPr>
              <w:spacing w:after="0" w:line="240" w:lineRule="auto"/>
              <w:rPr>
                <w:rFonts w:ascii="Arial" w:hAnsi="Arial" w:cs="Arial"/>
              </w:rPr>
            </w:pPr>
            <w:r w:rsidRPr="00270546">
              <w:rPr>
                <w:rFonts w:ascii="Arial" w:hAnsi="Arial" w:cs="Arial"/>
              </w:rPr>
              <w:t>Never used / Proficient but not using currently / Proficient &amp; Currently Using</w:t>
            </w:r>
            <w:r w:rsidR="008F6CDF">
              <w:rPr>
                <w:rFonts w:ascii="Arial" w:hAnsi="Arial" w:cs="Arial"/>
              </w:rPr>
              <w:t>.</w:t>
            </w:r>
          </w:p>
        </w:tc>
      </w:tr>
      <w:tr w:rsidR="0081456B" w:rsidRPr="00270546" w14:paraId="798D5461" w14:textId="77777777" w:rsidTr="009516C5">
        <w:tc>
          <w:tcPr>
            <w:tcW w:w="2122" w:type="dxa"/>
            <w:shd w:val="clear" w:color="auto" w:fill="D9D9D9" w:themeFill="background1" w:themeFillShade="D9"/>
          </w:tcPr>
          <w:p w14:paraId="650D25CB" w14:textId="77777777" w:rsidR="00E6454F" w:rsidRDefault="00E6454F" w:rsidP="00E6454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270546">
              <w:rPr>
                <w:rFonts w:ascii="Arial" w:hAnsi="Arial" w:cs="Arial"/>
                <w:b/>
              </w:rPr>
              <w:t xml:space="preserve">Excel </w:t>
            </w:r>
          </w:p>
          <w:p w14:paraId="2ABCF418" w14:textId="2B38B7F9" w:rsidR="0081456B" w:rsidRPr="00270546" w:rsidRDefault="0081456B" w:rsidP="00E6454F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  <w:tc>
          <w:tcPr>
            <w:tcW w:w="7087" w:type="dxa"/>
          </w:tcPr>
          <w:p w14:paraId="2DED095F" w14:textId="77777777" w:rsidR="0081456B" w:rsidRPr="00270546" w:rsidRDefault="0081456B" w:rsidP="0081456B">
            <w:pPr>
              <w:spacing w:after="0" w:line="240" w:lineRule="auto"/>
              <w:rPr>
                <w:rFonts w:ascii="Arial" w:hAnsi="Arial" w:cs="Arial"/>
              </w:rPr>
            </w:pPr>
            <w:r w:rsidRPr="00270546">
              <w:rPr>
                <w:rFonts w:ascii="Arial" w:hAnsi="Arial" w:cs="Arial"/>
              </w:rPr>
              <w:t>Never used / Proficient but not using currently / Proficient &amp; Currently Using</w:t>
            </w:r>
            <w:r>
              <w:rPr>
                <w:rFonts w:ascii="Arial" w:hAnsi="Arial" w:cs="Arial"/>
              </w:rPr>
              <w:t>.</w:t>
            </w:r>
          </w:p>
        </w:tc>
      </w:tr>
      <w:tr w:rsidR="0081456B" w:rsidRPr="00270546" w14:paraId="4A9545C0" w14:textId="77777777" w:rsidTr="009516C5">
        <w:tc>
          <w:tcPr>
            <w:tcW w:w="2122" w:type="dxa"/>
            <w:shd w:val="clear" w:color="auto" w:fill="D9D9D9" w:themeFill="background1" w:themeFillShade="D9"/>
          </w:tcPr>
          <w:p w14:paraId="2A836703" w14:textId="77777777" w:rsidR="0081456B" w:rsidRDefault="0081456B" w:rsidP="0081456B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270546">
              <w:rPr>
                <w:rFonts w:ascii="Arial" w:hAnsi="Arial" w:cs="Arial"/>
                <w:b/>
              </w:rPr>
              <w:t xml:space="preserve">SPSS </w:t>
            </w:r>
          </w:p>
          <w:p w14:paraId="7CD440C7" w14:textId="77777777" w:rsidR="0081456B" w:rsidRPr="00270546" w:rsidRDefault="0081456B" w:rsidP="0081456B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  <w:tc>
          <w:tcPr>
            <w:tcW w:w="7087" w:type="dxa"/>
          </w:tcPr>
          <w:p w14:paraId="75C6115E" w14:textId="77777777" w:rsidR="0081456B" w:rsidRPr="00270546" w:rsidRDefault="0081456B" w:rsidP="0081456B">
            <w:pPr>
              <w:spacing w:after="0" w:line="240" w:lineRule="auto"/>
              <w:rPr>
                <w:rFonts w:ascii="Arial" w:hAnsi="Arial" w:cs="Arial"/>
              </w:rPr>
            </w:pPr>
            <w:r w:rsidRPr="00270546">
              <w:rPr>
                <w:rFonts w:ascii="Arial" w:hAnsi="Arial" w:cs="Arial"/>
              </w:rPr>
              <w:t>Never used / Proficient but not using currently / Proficient &amp; Currently Using</w:t>
            </w:r>
            <w:r>
              <w:rPr>
                <w:rFonts w:ascii="Arial" w:hAnsi="Arial" w:cs="Arial"/>
              </w:rPr>
              <w:t>.</w:t>
            </w:r>
          </w:p>
        </w:tc>
      </w:tr>
    </w:tbl>
    <w:p w14:paraId="5BA1A14D" w14:textId="0C3BBC30" w:rsidR="00D406E6" w:rsidRDefault="00D406E6" w:rsidP="00D406E6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6CD39659" w14:textId="77777777" w:rsidR="00DC6B8D" w:rsidRDefault="00DC6B8D" w:rsidP="00DC6B8D">
      <w:pPr>
        <w:spacing w:after="0" w:line="240" w:lineRule="auto"/>
        <w:rPr>
          <w:rFonts w:ascii="Arial" w:hAnsi="Arial" w:cs="Arial"/>
          <w:sz w:val="20"/>
        </w:rPr>
      </w:pPr>
    </w:p>
    <w:p w14:paraId="71F0BD2F" w14:textId="6DBCEABE" w:rsidR="00D406E6" w:rsidRPr="00270546" w:rsidRDefault="00D406E6" w:rsidP="00D406E6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270546">
        <w:rPr>
          <w:rFonts w:ascii="Arial" w:hAnsi="Arial" w:cs="Arial"/>
          <w:b/>
          <w:sz w:val="20"/>
          <w:szCs w:val="20"/>
        </w:rPr>
        <w:t>Refere</w:t>
      </w:r>
      <w:r w:rsidR="00DC2C6C">
        <w:rPr>
          <w:rFonts w:ascii="Arial" w:hAnsi="Arial" w:cs="Arial"/>
          <w:b/>
          <w:sz w:val="20"/>
          <w:szCs w:val="20"/>
        </w:rPr>
        <w:t>nces</w:t>
      </w:r>
      <w:r>
        <w:rPr>
          <w:rFonts w:ascii="Arial" w:hAnsi="Arial" w:cs="Arial"/>
          <w:b/>
          <w:sz w:val="20"/>
          <w:szCs w:val="20"/>
        </w:rPr>
        <w:t xml:space="preserve"> (P</w:t>
      </w:r>
      <w:r w:rsidRPr="00270546">
        <w:rPr>
          <w:rFonts w:ascii="Arial" w:hAnsi="Arial" w:cs="Arial"/>
          <w:b/>
          <w:sz w:val="20"/>
          <w:szCs w:val="20"/>
        </w:rPr>
        <w:t xml:space="preserve">rovide </w:t>
      </w:r>
      <w:r>
        <w:rPr>
          <w:rFonts w:ascii="Arial" w:hAnsi="Arial" w:cs="Arial"/>
          <w:b/>
          <w:sz w:val="20"/>
          <w:szCs w:val="20"/>
        </w:rPr>
        <w:t xml:space="preserve">details of </w:t>
      </w:r>
      <w:r w:rsidRPr="00270546">
        <w:rPr>
          <w:rFonts w:ascii="Arial" w:hAnsi="Arial" w:cs="Arial"/>
          <w:b/>
          <w:sz w:val="20"/>
          <w:szCs w:val="20"/>
        </w:rPr>
        <w:t>at least 2):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2405"/>
        <w:gridCol w:w="6804"/>
      </w:tblGrid>
      <w:tr w:rsidR="00D406E6" w:rsidRPr="00270546" w14:paraId="1BE003F6" w14:textId="77777777" w:rsidTr="009516C5">
        <w:tc>
          <w:tcPr>
            <w:tcW w:w="9209" w:type="dxa"/>
            <w:gridSpan w:val="2"/>
            <w:shd w:val="clear" w:color="auto" w:fill="D9D9D9" w:themeFill="background1" w:themeFillShade="D9"/>
          </w:tcPr>
          <w:p w14:paraId="3B969BB3" w14:textId="77777777" w:rsidR="00D406E6" w:rsidRPr="00270546" w:rsidRDefault="00D406E6" w:rsidP="009516C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70546">
              <w:rPr>
                <w:rFonts w:ascii="Arial" w:hAnsi="Arial" w:cs="Arial"/>
                <w:b/>
              </w:rPr>
              <w:t>Referee 1</w:t>
            </w:r>
          </w:p>
        </w:tc>
      </w:tr>
      <w:tr w:rsidR="00D406E6" w:rsidRPr="00270546" w14:paraId="427E6CE9" w14:textId="77777777" w:rsidTr="009516C5">
        <w:tc>
          <w:tcPr>
            <w:tcW w:w="2405" w:type="dxa"/>
            <w:shd w:val="clear" w:color="auto" w:fill="D9D9D9" w:themeFill="background1" w:themeFillShade="D9"/>
          </w:tcPr>
          <w:p w14:paraId="7C04B75A" w14:textId="77777777" w:rsidR="00D406E6" w:rsidRPr="00270546" w:rsidRDefault="00D406E6" w:rsidP="009516C5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270546">
              <w:rPr>
                <w:rFonts w:ascii="Arial" w:hAnsi="Arial" w:cs="Arial"/>
                <w:b/>
              </w:rPr>
              <w:t>Name</w:t>
            </w:r>
          </w:p>
        </w:tc>
        <w:tc>
          <w:tcPr>
            <w:tcW w:w="6804" w:type="dxa"/>
          </w:tcPr>
          <w:p w14:paraId="5BFAE05E" w14:textId="77777777" w:rsidR="00D406E6" w:rsidRPr="00270546" w:rsidRDefault="00D406E6" w:rsidP="009516C5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D406E6" w:rsidRPr="00270546" w14:paraId="13BA61D0" w14:textId="77777777" w:rsidTr="009516C5">
        <w:tc>
          <w:tcPr>
            <w:tcW w:w="2405" w:type="dxa"/>
            <w:shd w:val="clear" w:color="auto" w:fill="D9D9D9" w:themeFill="background1" w:themeFillShade="D9"/>
          </w:tcPr>
          <w:p w14:paraId="0724FCAA" w14:textId="77777777" w:rsidR="00D406E6" w:rsidRPr="00270546" w:rsidRDefault="00D406E6" w:rsidP="009516C5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270546">
              <w:rPr>
                <w:rFonts w:ascii="Arial" w:hAnsi="Arial" w:cs="Arial"/>
                <w:b/>
              </w:rPr>
              <w:t>Designation</w:t>
            </w:r>
          </w:p>
        </w:tc>
        <w:tc>
          <w:tcPr>
            <w:tcW w:w="6804" w:type="dxa"/>
          </w:tcPr>
          <w:p w14:paraId="30FDCD51" w14:textId="77777777" w:rsidR="00D406E6" w:rsidRPr="00270546" w:rsidRDefault="00D406E6" w:rsidP="009516C5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D406E6" w:rsidRPr="00270546" w14:paraId="7A1E8C8D" w14:textId="77777777" w:rsidTr="009516C5">
        <w:tc>
          <w:tcPr>
            <w:tcW w:w="2405" w:type="dxa"/>
            <w:shd w:val="clear" w:color="auto" w:fill="D9D9D9" w:themeFill="background1" w:themeFillShade="D9"/>
          </w:tcPr>
          <w:p w14:paraId="704723AE" w14:textId="77777777" w:rsidR="00D406E6" w:rsidRPr="00270546" w:rsidRDefault="00D406E6" w:rsidP="009516C5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270546">
              <w:rPr>
                <w:rFonts w:ascii="Arial" w:hAnsi="Arial" w:cs="Arial"/>
                <w:b/>
              </w:rPr>
              <w:t>Institutional Affiliations &amp; Address</w:t>
            </w:r>
          </w:p>
        </w:tc>
        <w:tc>
          <w:tcPr>
            <w:tcW w:w="6804" w:type="dxa"/>
          </w:tcPr>
          <w:p w14:paraId="0AE12394" w14:textId="77777777" w:rsidR="00D406E6" w:rsidRPr="00270546" w:rsidRDefault="00D406E6" w:rsidP="009516C5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D406E6" w:rsidRPr="00270546" w14:paraId="005584ED" w14:textId="77777777" w:rsidTr="009516C5">
        <w:tc>
          <w:tcPr>
            <w:tcW w:w="2405" w:type="dxa"/>
            <w:shd w:val="clear" w:color="auto" w:fill="D9D9D9" w:themeFill="background1" w:themeFillShade="D9"/>
          </w:tcPr>
          <w:p w14:paraId="0102E860" w14:textId="77777777" w:rsidR="00D406E6" w:rsidRPr="00270546" w:rsidRDefault="00D406E6" w:rsidP="009516C5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270546">
              <w:rPr>
                <w:rFonts w:ascii="Arial" w:hAnsi="Arial" w:cs="Arial"/>
                <w:b/>
              </w:rPr>
              <w:t>Contact no.</w:t>
            </w:r>
          </w:p>
        </w:tc>
        <w:tc>
          <w:tcPr>
            <w:tcW w:w="6804" w:type="dxa"/>
          </w:tcPr>
          <w:p w14:paraId="679954C2" w14:textId="77777777" w:rsidR="00D406E6" w:rsidRPr="00270546" w:rsidRDefault="00D406E6" w:rsidP="009516C5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D406E6" w:rsidRPr="00270546" w14:paraId="696A34AC" w14:textId="77777777" w:rsidTr="009516C5">
        <w:tc>
          <w:tcPr>
            <w:tcW w:w="2405" w:type="dxa"/>
            <w:shd w:val="clear" w:color="auto" w:fill="D9D9D9" w:themeFill="background1" w:themeFillShade="D9"/>
          </w:tcPr>
          <w:p w14:paraId="6BD92CFF" w14:textId="77777777" w:rsidR="00D406E6" w:rsidRPr="00270546" w:rsidRDefault="00D406E6" w:rsidP="009516C5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270546">
              <w:rPr>
                <w:rFonts w:ascii="Arial" w:hAnsi="Arial" w:cs="Arial"/>
                <w:b/>
              </w:rPr>
              <w:t xml:space="preserve">Email Primary </w:t>
            </w:r>
          </w:p>
        </w:tc>
        <w:tc>
          <w:tcPr>
            <w:tcW w:w="6804" w:type="dxa"/>
          </w:tcPr>
          <w:p w14:paraId="05A0159F" w14:textId="77777777" w:rsidR="00D406E6" w:rsidRPr="00270546" w:rsidRDefault="00D406E6" w:rsidP="009516C5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D406E6" w:rsidRPr="00270546" w14:paraId="7E72AE73" w14:textId="77777777" w:rsidTr="009516C5">
        <w:tc>
          <w:tcPr>
            <w:tcW w:w="2405" w:type="dxa"/>
            <w:shd w:val="clear" w:color="auto" w:fill="D9D9D9" w:themeFill="background1" w:themeFillShade="D9"/>
          </w:tcPr>
          <w:p w14:paraId="2A73A85E" w14:textId="586EC0A4" w:rsidR="00D406E6" w:rsidRPr="00270546" w:rsidRDefault="00D406E6" w:rsidP="009516C5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270546">
              <w:rPr>
                <w:rFonts w:ascii="Arial" w:hAnsi="Arial" w:cs="Arial"/>
                <w:b/>
              </w:rPr>
              <w:t>Email- Alternative</w:t>
            </w:r>
          </w:p>
        </w:tc>
        <w:tc>
          <w:tcPr>
            <w:tcW w:w="6804" w:type="dxa"/>
          </w:tcPr>
          <w:p w14:paraId="320ED79F" w14:textId="77777777" w:rsidR="00D406E6" w:rsidRPr="00270546" w:rsidRDefault="00D406E6" w:rsidP="009516C5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14:paraId="109B5AC1" w14:textId="77777777" w:rsidR="00D406E6" w:rsidRPr="00270546" w:rsidRDefault="00D406E6" w:rsidP="00D406E6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2405"/>
        <w:gridCol w:w="6804"/>
      </w:tblGrid>
      <w:tr w:rsidR="00D406E6" w:rsidRPr="00270546" w14:paraId="0B0AFFB7" w14:textId="77777777" w:rsidTr="009516C5">
        <w:tc>
          <w:tcPr>
            <w:tcW w:w="9209" w:type="dxa"/>
            <w:gridSpan w:val="2"/>
            <w:shd w:val="clear" w:color="auto" w:fill="D9D9D9" w:themeFill="background1" w:themeFillShade="D9"/>
          </w:tcPr>
          <w:p w14:paraId="32F56406" w14:textId="77777777" w:rsidR="00D406E6" w:rsidRPr="00270546" w:rsidRDefault="00D406E6" w:rsidP="009516C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70546">
              <w:rPr>
                <w:rFonts w:ascii="Arial" w:hAnsi="Arial" w:cs="Arial"/>
                <w:b/>
              </w:rPr>
              <w:t>Referee 2</w:t>
            </w:r>
          </w:p>
        </w:tc>
      </w:tr>
      <w:tr w:rsidR="00D406E6" w:rsidRPr="00270546" w14:paraId="735EA0BF" w14:textId="77777777" w:rsidTr="009516C5">
        <w:tc>
          <w:tcPr>
            <w:tcW w:w="2405" w:type="dxa"/>
            <w:shd w:val="clear" w:color="auto" w:fill="D9D9D9" w:themeFill="background1" w:themeFillShade="D9"/>
          </w:tcPr>
          <w:p w14:paraId="4000D889" w14:textId="77777777" w:rsidR="00D406E6" w:rsidRPr="00270546" w:rsidRDefault="00D406E6" w:rsidP="009516C5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270546">
              <w:rPr>
                <w:rFonts w:ascii="Arial" w:hAnsi="Arial" w:cs="Arial"/>
                <w:b/>
              </w:rPr>
              <w:t>Name</w:t>
            </w:r>
          </w:p>
        </w:tc>
        <w:tc>
          <w:tcPr>
            <w:tcW w:w="6804" w:type="dxa"/>
          </w:tcPr>
          <w:p w14:paraId="7B7FDD6D" w14:textId="77777777" w:rsidR="00D406E6" w:rsidRPr="00270546" w:rsidRDefault="00D406E6" w:rsidP="009516C5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D406E6" w:rsidRPr="00270546" w14:paraId="4616ECA3" w14:textId="77777777" w:rsidTr="009516C5">
        <w:tc>
          <w:tcPr>
            <w:tcW w:w="2405" w:type="dxa"/>
            <w:shd w:val="clear" w:color="auto" w:fill="D9D9D9" w:themeFill="background1" w:themeFillShade="D9"/>
          </w:tcPr>
          <w:p w14:paraId="1049ACDC" w14:textId="77777777" w:rsidR="00D406E6" w:rsidRPr="00270546" w:rsidRDefault="00D406E6" w:rsidP="009516C5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270546">
              <w:rPr>
                <w:rFonts w:ascii="Arial" w:hAnsi="Arial" w:cs="Arial"/>
                <w:b/>
              </w:rPr>
              <w:t>Designation</w:t>
            </w:r>
          </w:p>
        </w:tc>
        <w:tc>
          <w:tcPr>
            <w:tcW w:w="6804" w:type="dxa"/>
          </w:tcPr>
          <w:p w14:paraId="757935EE" w14:textId="77777777" w:rsidR="00D406E6" w:rsidRPr="00270546" w:rsidRDefault="00D406E6" w:rsidP="009516C5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D406E6" w:rsidRPr="00270546" w14:paraId="224CCA07" w14:textId="77777777" w:rsidTr="009516C5">
        <w:tc>
          <w:tcPr>
            <w:tcW w:w="2405" w:type="dxa"/>
            <w:shd w:val="clear" w:color="auto" w:fill="D9D9D9" w:themeFill="background1" w:themeFillShade="D9"/>
          </w:tcPr>
          <w:p w14:paraId="788108BF" w14:textId="77777777" w:rsidR="00D406E6" w:rsidRPr="00270546" w:rsidRDefault="00D406E6" w:rsidP="009516C5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270546">
              <w:rPr>
                <w:rFonts w:ascii="Arial" w:hAnsi="Arial" w:cs="Arial"/>
                <w:b/>
              </w:rPr>
              <w:t>Institutional Affiliations &amp; Address</w:t>
            </w:r>
          </w:p>
        </w:tc>
        <w:tc>
          <w:tcPr>
            <w:tcW w:w="6804" w:type="dxa"/>
          </w:tcPr>
          <w:p w14:paraId="7CBAB8B4" w14:textId="77777777" w:rsidR="00D406E6" w:rsidRPr="00270546" w:rsidRDefault="00D406E6" w:rsidP="009516C5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D406E6" w:rsidRPr="00270546" w14:paraId="75254305" w14:textId="77777777" w:rsidTr="009516C5">
        <w:tc>
          <w:tcPr>
            <w:tcW w:w="2405" w:type="dxa"/>
            <w:shd w:val="clear" w:color="auto" w:fill="D9D9D9" w:themeFill="background1" w:themeFillShade="D9"/>
          </w:tcPr>
          <w:p w14:paraId="76EF3319" w14:textId="77777777" w:rsidR="00D406E6" w:rsidRPr="00270546" w:rsidRDefault="00D406E6" w:rsidP="009516C5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270546">
              <w:rPr>
                <w:rFonts w:ascii="Arial" w:hAnsi="Arial" w:cs="Arial"/>
                <w:b/>
              </w:rPr>
              <w:t>Contact no.</w:t>
            </w:r>
          </w:p>
        </w:tc>
        <w:tc>
          <w:tcPr>
            <w:tcW w:w="6804" w:type="dxa"/>
          </w:tcPr>
          <w:p w14:paraId="51884E00" w14:textId="77777777" w:rsidR="00D406E6" w:rsidRPr="00270546" w:rsidRDefault="00D406E6" w:rsidP="009516C5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D406E6" w:rsidRPr="00270546" w14:paraId="7BD21672" w14:textId="77777777" w:rsidTr="009516C5">
        <w:tc>
          <w:tcPr>
            <w:tcW w:w="2405" w:type="dxa"/>
            <w:shd w:val="clear" w:color="auto" w:fill="D9D9D9" w:themeFill="background1" w:themeFillShade="D9"/>
          </w:tcPr>
          <w:p w14:paraId="3188FBAC" w14:textId="77777777" w:rsidR="00D406E6" w:rsidRPr="00270546" w:rsidRDefault="00D406E6" w:rsidP="009516C5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270546">
              <w:rPr>
                <w:rFonts w:ascii="Arial" w:hAnsi="Arial" w:cs="Arial"/>
                <w:b/>
              </w:rPr>
              <w:t xml:space="preserve">Email Primary </w:t>
            </w:r>
          </w:p>
        </w:tc>
        <w:tc>
          <w:tcPr>
            <w:tcW w:w="6804" w:type="dxa"/>
          </w:tcPr>
          <w:p w14:paraId="6F2BBBD7" w14:textId="77777777" w:rsidR="00D406E6" w:rsidRPr="00270546" w:rsidRDefault="00D406E6" w:rsidP="009516C5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D406E6" w:rsidRPr="00270546" w14:paraId="0097EE2D" w14:textId="77777777" w:rsidTr="009516C5">
        <w:tc>
          <w:tcPr>
            <w:tcW w:w="2405" w:type="dxa"/>
            <w:shd w:val="clear" w:color="auto" w:fill="D9D9D9" w:themeFill="background1" w:themeFillShade="D9"/>
          </w:tcPr>
          <w:p w14:paraId="45B4109F" w14:textId="2BE13284" w:rsidR="00D406E6" w:rsidRPr="00270546" w:rsidRDefault="00D406E6" w:rsidP="009516C5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270546">
              <w:rPr>
                <w:rFonts w:ascii="Arial" w:hAnsi="Arial" w:cs="Arial"/>
                <w:b/>
              </w:rPr>
              <w:t>Email- Alternative</w:t>
            </w:r>
          </w:p>
        </w:tc>
        <w:tc>
          <w:tcPr>
            <w:tcW w:w="6804" w:type="dxa"/>
          </w:tcPr>
          <w:p w14:paraId="27EE6B52" w14:textId="77777777" w:rsidR="00D406E6" w:rsidRPr="00270546" w:rsidRDefault="00D406E6" w:rsidP="009516C5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14:paraId="2E5F081C" w14:textId="77777777" w:rsidR="00DD076A" w:rsidRPr="00D406E6" w:rsidRDefault="00DD076A" w:rsidP="009C44BF">
      <w:pPr>
        <w:spacing w:after="0" w:line="240" w:lineRule="auto"/>
      </w:pPr>
    </w:p>
    <w:sectPr w:rsidR="00DD076A" w:rsidRPr="00D406E6" w:rsidSect="00D406E6">
      <w:footerReference w:type="default" r:id="rId7"/>
      <w:pgSz w:w="11906" w:h="16838"/>
      <w:pgMar w:top="1440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CDC35E" w14:textId="77777777" w:rsidR="008E1E13" w:rsidRDefault="008E1E13" w:rsidP="00D406E6">
      <w:pPr>
        <w:spacing w:after="0" w:line="240" w:lineRule="auto"/>
      </w:pPr>
      <w:r>
        <w:separator/>
      </w:r>
    </w:p>
  </w:endnote>
  <w:endnote w:type="continuationSeparator" w:id="0">
    <w:p w14:paraId="725E6B81" w14:textId="77777777" w:rsidR="008E1E13" w:rsidRDefault="008E1E13" w:rsidP="00D406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9122328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A10C7E6" w14:textId="3E4DE6B8" w:rsidR="00D406E6" w:rsidRDefault="00D406E6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A236B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A236B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6043E78" w14:textId="77777777" w:rsidR="00D406E6" w:rsidRDefault="00D406E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748A52" w14:textId="77777777" w:rsidR="008E1E13" w:rsidRDefault="008E1E13" w:rsidP="00D406E6">
      <w:pPr>
        <w:spacing w:after="0" w:line="240" w:lineRule="auto"/>
      </w:pPr>
      <w:r>
        <w:separator/>
      </w:r>
    </w:p>
  </w:footnote>
  <w:footnote w:type="continuationSeparator" w:id="0">
    <w:p w14:paraId="7B0B5E81" w14:textId="77777777" w:rsidR="008E1E13" w:rsidRDefault="008E1E13" w:rsidP="00D406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85D3441"/>
    <w:multiLevelType w:val="hybridMultilevel"/>
    <w:tmpl w:val="C6568BC0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94538DD"/>
    <w:multiLevelType w:val="hybridMultilevel"/>
    <w:tmpl w:val="6AC8EDAA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49684E0E"/>
    <w:multiLevelType w:val="hybridMultilevel"/>
    <w:tmpl w:val="75CC7AD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DBA6CE0"/>
    <w:multiLevelType w:val="hybridMultilevel"/>
    <w:tmpl w:val="651651F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2NrAwNDQ3NzE3tTRS0lEKTi0uzszPAymwqAUAVkEIVSwAAAA="/>
  </w:docVars>
  <w:rsids>
    <w:rsidRoot w:val="00C67DCD"/>
    <w:rsid w:val="000E3B54"/>
    <w:rsid w:val="000F1119"/>
    <w:rsid w:val="00110880"/>
    <w:rsid w:val="0012057D"/>
    <w:rsid w:val="00122482"/>
    <w:rsid w:val="00153D73"/>
    <w:rsid w:val="00157D22"/>
    <w:rsid w:val="00190306"/>
    <w:rsid w:val="001A5DA4"/>
    <w:rsid w:val="002224FE"/>
    <w:rsid w:val="00284694"/>
    <w:rsid w:val="00365104"/>
    <w:rsid w:val="003A641C"/>
    <w:rsid w:val="00423BE6"/>
    <w:rsid w:val="004B0878"/>
    <w:rsid w:val="004B15C6"/>
    <w:rsid w:val="004E7D70"/>
    <w:rsid w:val="004F515D"/>
    <w:rsid w:val="0057319F"/>
    <w:rsid w:val="0058088A"/>
    <w:rsid w:val="005A236B"/>
    <w:rsid w:val="00630A75"/>
    <w:rsid w:val="007368EA"/>
    <w:rsid w:val="007652C8"/>
    <w:rsid w:val="007B553E"/>
    <w:rsid w:val="007E01A0"/>
    <w:rsid w:val="0081456B"/>
    <w:rsid w:val="008871EA"/>
    <w:rsid w:val="008E1E13"/>
    <w:rsid w:val="008F6CDF"/>
    <w:rsid w:val="0097268A"/>
    <w:rsid w:val="009C44BF"/>
    <w:rsid w:val="009F72FE"/>
    <w:rsid w:val="009F78D1"/>
    <w:rsid w:val="00A11EB4"/>
    <w:rsid w:val="00BC382D"/>
    <w:rsid w:val="00C67DCD"/>
    <w:rsid w:val="00D406E6"/>
    <w:rsid w:val="00D64963"/>
    <w:rsid w:val="00D8016E"/>
    <w:rsid w:val="00DC2C6C"/>
    <w:rsid w:val="00DC6B8D"/>
    <w:rsid w:val="00DD076A"/>
    <w:rsid w:val="00E6454F"/>
    <w:rsid w:val="00EC3032"/>
    <w:rsid w:val="00EE3AE8"/>
    <w:rsid w:val="00F76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E76FA9"/>
  <w15:chartTrackingRefBased/>
  <w15:docId w15:val="{D53A118F-3B12-4F50-9E42-9A777DAEB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06E6"/>
    <w:pPr>
      <w:spacing w:after="200" w:line="276" w:lineRule="auto"/>
    </w:pPr>
    <w:rPr>
      <w:rFonts w:ascii="Calibri" w:eastAsia="Times New Roman" w:hAnsi="Calibri" w:cs="Times New Roman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D406E6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406E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406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06E6"/>
    <w:rPr>
      <w:rFonts w:ascii="Calibri" w:eastAsia="Times New Roman" w:hAnsi="Calibri" w:cs="Times New Roman"/>
      <w:lang w:eastAsia="en-IN"/>
    </w:rPr>
  </w:style>
  <w:style w:type="paragraph" w:styleId="Footer">
    <w:name w:val="footer"/>
    <w:basedOn w:val="Normal"/>
    <w:link w:val="FooterChar"/>
    <w:uiPriority w:val="99"/>
    <w:unhideWhenUsed/>
    <w:rsid w:val="00D406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06E6"/>
    <w:rPr>
      <w:rFonts w:ascii="Calibri" w:eastAsia="Times New Roman" w:hAnsi="Calibri" w:cs="Times New Roman"/>
      <w:lang w:eastAsia="en-IN"/>
    </w:rPr>
  </w:style>
  <w:style w:type="table" w:customStyle="1" w:styleId="TableGrid1">
    <w:name w:val="Table Grid1"/>
    <w:basedOn w:val="TableNormal"/>
    <w:next w:val="TableGrid"/>
    <w:uiPriority w:val="99"/>
    <w:rsid w:val="00110880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0</Words>
  <Characters>222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TREC</Company>
  <LinksUpToDate>false</LinksUpToDate>
  <CharactersWithSpaces>26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user</cp:lastModifiedBy>
  <cp:revision>2</cp:revision>
  <dcterms:created xsi:type="dcterms:W3CDTF">2023-09-01T08:58:00Z</dcterms:created>
  <dcterms:modified xsi:type="dcterms:W3CDTF">2023-09-01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641386effb5a9b16b76db7dc06f74b0c0c99fbff82a026622679d705fc4bf9</vt:lpwstr>
  </property>
</Properties>
</file>